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64DE9" w14:textId="566A5987" w:rsidR="002F0635" w:rsidRDefault="00DE4FE9" w:rsidP="002F0635">
      <w:pPr>
        <w:pBdr>
          <w:bottom w:val="double" w:sz="6" w:space="1" w:color="auto"/>
        </w:pBdr>
        <w:jc w:val="center"/>
        <w:rPr>
          <w:rFonts w:ascii="Narkisim" w:hAnsi="Narkisim" w:cs="Narkisim"/>
          <w:b/>
          <w:bCs/>
          <w:szCs w:val="24"/>
        </w:rPr>
      </w:pPr>
      <w:r w:rsidRPr="005A0DE9">
        <w:rPr>
          <w:rFonts w:ascii="Narkisim" w:hAnsi="Narkisim" w:cs="Narkisim"/>
          <w:b/>
          <w:bCs/>
          <w:szCs w:val="24"/>
        </w:rPr>
        <w:t xml:space="preserve">Will the Circle Be </w:t>
      </w:r>
      <w:proofErr w:type="gramStart"/>
      <w:r w:rsidRPr="005A0DE9">
        <w:rPr>
          <w:rFonts w:ascii="Narkisim" w:hAnsi="Narkisim" w:cs="Narkisim"/>
          <w:b/>
          <w:bCs/>
          <w:szCs w:val="24"/>
        </w:rPr>
        <w:t>Unbroke</w:t>
      </w:r>
      <w:r w:rsidR="00082151">
        <w:rPr>
          <w:rFonts w:ascii="Narkisim" w:hAnsi="Narkisim" w:cs="Narkisim"/>
          <w:b/>
          <w:bCs/>
          <w:szCs w:val="24"/>
        </w:rPr>
        <w:t>n</w:t>
      </w:r>
      <w:proofErr w:type="gramEnd"/>
    </w:p>
    <w:p w14:paraId="4F64BB30" w14:textId="6A8AD0FA" w:rsidR="00082151" w:rsidRPr="00082151" w:rsidRDefault="00082151" w:rsidP="000D7B49">
      <w:pPr>
        <w:pBdr>
          <w:bottom w:val="double" w:sz="6" w:space="1" w:color="auto"/>
        </w:pBdr>
        <w:jc w:val="center"/>
        <w:rPr>
          <w:rFonts w:ascii="Narkisim" w:hAnsi="Narkisim" w:cs="Narkisim"/>
          <w:b/>
          <w:bCs/>
          <w:szCs w:val="24"/>
        </w:rPr>
      </w:pPr>
      <w:r>
        <w:rPr>
          <w:rFonts w:ascii="Narkisim" w:hAnsi="Narkisim" w:cs="Narkisim"/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8766FE" wp14:editId="6F153081">
                <wp:simplePos x="0" y="0"/>
                <wp:positionH relativeFrom="column">
                  <wp:posOffset>-128587</wp:posOffset>
                </wp:positionH>
                <wp:positionV relativeFrom="paragraph">
                  <wp:posOffset>102553</wp:posOffset>
                </wp:positionV>
                <wp:extent cx="4557712" cy="166687"/>
                <wp:effectExtent l="0" t="0" r="14605" b="241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57712" cy="16668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8C02AD" id="Rectangle 1" o:spid="_x0000_s1026" style="position:absolute;margin-left:-10.1pt;margin-top:8.1pt;width:358.85pt;height:13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" fillcolor="white [3212]" strokecolor="white [3212]" strokeweight="1pt"/>
            </w:pict>
          </mc:Fallback>
        </mc:AlternateContent>
      </w:r>
    </w:p>
    <w:p w14:paraId="65374EB1" w14:textId="5678146F" w:rsidR="00DE4FE9" w:rsidRPr="005A0DE9" w:rsidRDefault="00DE4FE9" w:rsidP="000D7B49">
      <w:pPr>
        <w:jc w:val="center"/>
        <w:rPr>
          <w:rFonts w:ascii="Narkisim" w:hAnsi="Narkisim" w:cs="Narkisim"/>
          <w:szCs w:val="24"/>
        </w:rPr>
      </w:pPr>
      <w:r w:rsidRPr="005A0DE9">
        <w:rPr>
          <w:rFonts w:ascii="Narkisim" w:hAnsi="Narkisim" w:cs="Narkisim"/>
          <w:szCs w:val="24"/>
        </w:rPr>
        <w:t>I was standing by my window,</w:t>
      </w:r>
      <w:r w:rsidRPr="005A0DE9">
        <w:rPr>
          <w:rFonts w:ascii="Narkisim" w:hAnsi="Narkisim" w:cs="Narkisim"/>
          <w:szCs w:val="24"/>
        </w:rPr>
        <w:br/>
        <w:t>On a cold and cloudy day</w:t>
      </w:r>
      <w:r w:rsidRPr="005A0DE9">
        <w:rPr>
          <w:rFonts w:ascii="Narkisim" w:hAnsi="Narkisim" w:cs="Narkisim"/>
          <w:szCs w:val="24"/>
        </w:rPr>
        <w:br/>
        <w:t>When I saw that hearse come rolling</w:t>
      </w:r>
      <w:r w:rsidRPr="005A0DE9">
        <w:rPr>
          <w:rFonts w:ascii="Narkisim" w:hAnsi="Narkisim" w:cs="Narkisim"/>
          <w:szCs w:val="24"/>
        </w:rPr>
        <w:br/>
        <w:t>For to carry my mother away</w:t>
      </w:r>
    </w:p>
    <w:p w14:paraId="15D2CF9E" w14:textId="65AE71B6" w:rsidR="00DE4FE9" w:rsidRPr="005A0DE9" w:rsidRDefault="00DE4FE9" w:rsidP="000D7B49">
      <w:pPr>
        <w:spacing w:after="0"/>
        <w:jc w:val="center"/>
        <w:rPr>
          <w:rFonts w:ascii="Narkisim" w:hAnsi="Narkisim" w:cs="Narkisim"/>
          <w:szCs w:val="24"/>
        </w:rPr>
      </w:pPr>
      <w:r w:rsidRPr="005A0DE9">
        <w:rPr>
          <w:rFonts w:ascii="Narkisim" w:hAnsi="Narkisim" w:cs="Narkisim"/>
          <w:szCs w:val="24"/>
        </w:rPr>
        <w:t>(</w:t>
      </w:r>
      <w:r w:rsidR="00082151">
        <w:rPr>
          <w:rFonts w:ascii="Narkisim" w:hAnsi="Narkisim" w:cs="Narkisim"/>
          <w:szCs w:val="24"/>
        </w:rPr>
        <w:t>c</w:t>
      </w:r>
      <w:r w:rsidRPr="005A0DE9">
        <w:rPr>
          <w:rFonts w:ascii="Narkisim" w:hAnsi="Narkisim" w:cs="Narkisim"/>
          <w:szCs w:val="24"/>
        </w:rPr>
        <w:t>horus)</w:t>
      </w:r>
    </w:p>
    <w:p w14:paraId="5373A8C7" w14:textId="77777777" w:rsidR="00DE4FE9" w:rsidRPr="005A0DE9" w:rsidRDefault="00DE4FE9" w:rsidP="000D7B49">
      <w:pPr>
        <w:jc w:val="center"/>
        <w:rPr>
          <w:rFonts w:ascii="Narkisim" w:hAnsi="Narkisim" w:cs="Narkisim"/>
          <w:szCs w:val="24"/>
        </w:rPr>
      </w:pPr>
      <w:r w:rsidRPr="005A0DE9">
        <w:rPr>
          <w:rFonts w:ascii="Narkisim" w:hAnsi="Narkisim" w:cs="Narkisim"/>
          <w:szCs w:val="24"/>
        </w:rPr>
        <w:t>Will the circle be unbroken</w:t>
      </w:r>
      <w:r w:rsidRPr="005A0DE9">
        <w:rPr>
          <w:rFonts w:ascii="Narkisim" w:hAnsi="Narkisim" w:cs="Narkisim"/>
          <w:szCs w:val="24"/>
        </w:rPr>
        <w:br/>
        <w:t xml:space="preserve">   By and by, lord, by and by</w:t>
      </w:r>
      <w:r w:rsidRPr="005A0DE9">
        <w:rPr>
          <w:rFonts w:ascii="Narkisim" w:hAnsi="Narkisim" w:cs="Narkisim"/>
          <w:szCs w:val="24"/>
        </w:rPr>
        <w:br/>
        <w:t xml:space="preserve">   There's a better home a-waiting</w:t>
      </w:r>
      <w:r w:rsidRPr="005A0DE9">
        <w:rPr>
          <w:rFonts w:ascii="Narkisim" w:hAnsi="Narkisim" w:cs="Narkisim"/>
          <w:szCs w:val="24"/>
        </w:rPr>
        <w:br/>
        <w:t xml:space="preserve">   In the sky, lord, in the </w:t>
      </w:r>
      <w:proofErr w:type="gramStart"/>
      <w:r w:rsidRPr="005A0DE9">
        <w:rPr>
          <w:rFonts w:ascii="Narkisim" w:hAnsi="Narkisim" w:cs="Narkisim"/>
          <w:szCs w:val="24"/>
        </w:rPr>
        <w:t>sky</w:t>
      </w:r>
      <w:proofErr w:type="gramEnd"/>
    </w:p>
    <w:p w14:paraId="171EC5F8" w14:textId="0EEFF199" w:rsidR="00DE4FE9" w:rsidRPr="005A0DE9" w:rsidRDefault="00DE4FE9" w:rsidP="000D7B49">
      <w:pPr>
        <w:jc w:val="center"/>
        <w:rPr>
          <w:rFonts w:ascii="Narkisim" w:hAnsi="Narkisim" w:cs="Narkisim"/>
          <w:szCs w:val="24"/>
        </w:rPr>
      </w:pPr>
      <w:r w:rsidRPr="005A0DE9">
        <w:rPr>
          <w:rFonts w:ascii="Narkisim" w:hAnsi="Narkisim" w:cs="Narkisim"/>
          <w:szCs w:val="24"/>
        </w:rPr>
        <w:t xml:space="preserve">And I </w:t>
      </w:r>
      <w:proofErr w:type="gramStart"/>
      <w:r w:rsidRPr="005A0DE9">
        <w:rPr>
          <w:rFonts w:ascii="Narkisim" w:hAnsi="Narkisim" w:cs="Narkisim"/>
          <w:szCs w:val="24"/>
        </w:rPr>
        <w:t>told,</w:t>
      </w:r>
      <w:proofErr w:type="gramEnd"/>
      <w:r w:rsidRPr="005A0DE9">
        <w:rPr>
          <w:rFonts w:ascii="Narkisim" w:hAnsi="Narkisim" w:cs="Narkisim"/>
          <w:szCs w:val="24"/>
        </w:rPr>
        <w:t xml:space="preserve"> that undertaker</w:t>
      </w:r>
      <w:r w:rsidRPr="005A0DE9">
        <w:rPr>
          <w:rFonts w:ascii="Narkisim" w:hAnsi="Narkisim" w:cs="Narkisim"/>
          <w:szCs w:val="24"/>
        </w:rPr>
        <w:br/>
      </w:r>
      <w:proofErr w:type="spellStart"/>
      <w:r w:rsidRPr="005A0DE9">
        <w:rPr>
          <w:rFonts w:ascii="Narkisim" w:hAnsi="Narkisim" w:cs="Narkisim"/>
          <w:szCs w:val="24"/>
        </w:rPr>
        <w:t>Undertaker</w:t>
      </w:r>
      <w:proofErr w:type="spellEnd"/>
      <w:r w:rsidRPr="005A0DE9">
        <w:rPr>
          <w:rFonts w:ascii="Narkisim" w:hAnsi="Narkisim" w:cs="Narkisim"/>
          <w:szCs w:val="24"/>
        </w:rPr>
        <w:t xml:space="preserve"> please drive slow</w:t>
      </w:r>
      <w:r w:rsidRPr="005A0DE9">
        <w:rPr>
          <w:rFonts w:ascii="Narkisim" w:hAnsi="Narkisim" w:cs="Narkisim"/>
          <w:szCs w:val="24"/>
        </w:rPr>
        <w:br/>
        <w:t>For this lady you are carrying</w:t>
      </w:r>
      <w:r w:rsidRPr="005A0DE9">
        <w:rPr>
          <w:rFonts w:ascii="Narkisim" w:hAnsi="Narkisim" w:cs="Narkisim"/>
          <w:szCs w:val="24"/>
        </w:rPr>
        <w:br/>
        <w:t>Lord, I hate to see here go</w:t>
      </w:r>
    </w:p>
    <w:p w14:paraId="129D6F3F" w14:textId="6BD24CCA" w:rsidR="00DE4FE9" w:rsidRPr="005A0DE9" w:rsidRDefault="00DE4FE9" w:rsidP="000D7B49">
      <w:pPr>
        <w:jc w:val="center"/>
        <w:rPr>
          <w:rFonts w:ascii="Narkisim" w:hAnsi="Narkisim" w:cs="Narkisim"/>
          <w:szCs w:val="24"/>
        </w:rPr>
      </w:pPr>
      <w:r w:rsidRPr="005A0DE9">
        <w:rPr>
          <w:rFonts w:ascii="Narkisim" w:hAnsi="Narkisim" w:cs="Narkisim"/>
          <w:szCs w:val="24"/>
        </w:rPr>
        <w:t>(</w:t>
      </w:r>
      <w:r w:rsidR="00082151">
        <w:rPr>
          <w:rFonts w:ascii="Narkisim" w:hAnsi="Narkisim" w:cs="Narkisim"/>
          <w:szCs w:val="24"/>
        </w:rPr>
        <w:t>c</w:t>
      </w:r>
      <w:r w:rsidRPr="005A0DE9">
        <w:rPr>
          <w:rFonts w:ascii="Narkisim" w:hAnsi="Narkisim" w:cs="Narkisim"/>
          <w:szCs w:val="24"/>
        </w:rPr>
        <w:t>horus)</w:t>
      </w:r>
    </w:p>
    <w:p w14:paraId="3CC1878C" w14:textId="77777777" w:rsidR="00DE4FE9" w:rsidRPr="005A0DE9" w:rsidRDefault="00DE4FE9" w:rsidP="000D7B49">
      <w:pPr>
        <w:jc w:val="center"/>
        <w:rPr>
          <w:rFonts w:ascii="Narkisim" w:hAnsi="Narkisim" w:cs="Narkisim"/>
          <w:szCs w:val="24"/>
        </w:rPr>
      </w:pPr>
      <w:r w:rsidRPr="005A0DE9">
        <w:rPr>
          <w:rFonts w:ascii="Narkisim" w:hAnsi="Narkisim" w:cs="Narkisim"/>
          <w:szCs w:val="24"/>
        </w:rPr>
        <w:t>Oh, I followed close behind her</w:t>
      </w:r>
      <w:r w:rsidRPr="005A0DE9">
        <w:rPr>
          <w:rFonts w:ascii="Narkisim" w:hAnsi="Narkisim" w:cs="Narkisim"/>
          <w:szCs w:val="24"/>
        </w:rPr>
        <w:br/>
        <w:t>Tried to hold up and be brave</w:t>
      </w:r>
      <w:r w:rsidRPr="005A0DE9">
        <w:rPr>
          <w:rFonts w:ascii="Narkisim" w:hAnsi="Narkisim" w:cs="Narkisim"/>
          <w:szCs w:val="24"/>
        </w:rPr>
        <w:br/>
        <w:t>But I could not hide my sorrow</w:t>
      </w:r>
      <w:r w:rsidRPr="005A0DE9">
        <w:rPr>
          <w:rFonts w:ascii="Narkisim" w:hAnsi="Narkisim" w:cs="Narkisim"/>
          <w:szCs w:val="24"/>
        </w:rPr>
        <w:br/>
        <w:t>When they laid her in the grave</w:t>
      </w:r>
    </w:p>
    <w:p w14:paraId="6779E085" w14:textId="01002F86" w:rsidR="00DE4FE9" w:rsidRPr="005A0DE9" w:rsidRDefault="00DE4FE9" w:rsidP="000D7B49">
      <w:pPr>
        <w:jc w:val="center"/>
        <w:rPr>
          <w:rFonts w:ascii="Narkisim" w:hAnsi="Narkisim" w:cs="Narkisim"/>
          <w:szCs w:val="24"/>
        </w:rPr>
      </w:pPr>
      <w:r w:rsidRPr="005A0DE9">
        <w:rPr>
          <w:rFonts w:ascii="Narkisim" w:hAnsi="Narkisim" w:cs="Narkisim"/>
          <w:szCs w:val="24"/>
        </w:rPr>
        <w:t>(</w:t>
      </w:r>
      <w:r w:rsidR="00082151">
        <w:rPr>
          <w:rFonts w:ascii="Narkisim" w:hAnsi="Narkisim" w:cs="Narkisim"/>
          <w:szCs w:val="24"/>
        </w:rPr>
        <w:t>c</w:t>
      </w:r>
      <w:r w:rsidRPr="005A0DE9">
        <w:rPr>
          <w:rFonts w:ascii="Narkisim" w:hAnsi="Narkisim" w:cs="Narkisim"/>
          <w:szCs w:val="24"/>
        </w:rPr>
        <w:t>horus)</w:t>
      </w:r>
    </w:p>
    <w:p w14:paraId="49A74647" w14:textId="4A0D91F8" w:rsidR="00DE4FE9" w:rsidRPr="005A0DE9" w:rsidRDefault="00DE4FE9" w:rsidP="000D7B49">
      <w:pPr>
        <w:jc w:val="center"/>
        <w:rPr>
          <w:rFonts w:ascii="Narkisim" w:hAnsi="Narkisim" w:cs="Narkisim"/>
          <w:szCs w:val="24"/>
        </w:rPr>
      </w:pPr>
      <w:r w:rsidRPr="005A0DE9">
        <w:rPr>
          <w:rFonts w:ascii="Narkisim" w:hAnsi="Narkisim" w:cs="Narkisim"/>
          <w:szCs w:val="24"/>
        </w:rPr>
        <w:t xml:space="preserve">I went home, my home was lonely         </w:t>
      </w:r>
      <w:r w:rsidRPr="005A0DE9">
        <w:rPr>
          <w:rFonts w:ascii="Narkisim" w:hAnsi="Narkisim" w:cs="Narkisim"/>
          <w:szCs w:val="24"/>
        </w:rPr>
        <w:br/>
        <w:t>Missed my mother, she was gone</w:t>
      </w:r>
      <w:r w:rsidRPr="005A0DE9">
        <w:rPr>
          <w:rFonts w:ascii="Narkisim" w:hAnsi="Narkisim" w:cs="Narkisim"/>
          <w:szCs w:val="24"/>
        </w:rPr>
        <w:br/>
        <w:t>All of my brothers, sisters crying</w:t>
      </w:r>
      <w:r w:rsidRPr="005A0DE9">
        <w:rPr>
          <w:rFonts w:ascii="Narkisim" w:hAnsi="Narkisim" w:cs="Narkisim"/>
          <w:szCs w:val="24"/>
        </w:rPr>
        <w:br/>
        <w:t>What a home so sad and lone</w:t>
      </w:r>
    </w:p>
    <w:p w14:paraId="313FE437" w14:textId="50556146" w:rsidR="00DE4FE9" w:rsidRPr="005A0DE9" w:rsidRDefault="00DE4FE9" w:rsidP="000D7B49">
      <w:pPr>
        <w:jc w:val="center"/>
        <w:rPr>
          <w:rFonts w:ascii="Narkisim" w:hAnsi="Narkisim" w:cs="Narkisim"/>
          <w:szCs w:val="24"/>
        </w:rPr>
      </w:pPr>
      <w:r w:rsidRPr="005A0DE9">
        <w:rPr>
          <w:rFonts w:ascii="Narkisim" w:hAnsi="Narkisim" w:cs="Narkisim"/>
          <w:szCs w:val="24"/>
        </w:rPr>
        <w:t>(</w:t>
      </w:r>
      <w:r w:rsidR="00082151">
        <w:rPr>
          <w:rFonts w:ascii="Narkisim" w:hAnsi="Narkisim" w:cs="Narkisim"/>
          <w:szCs w:val="24"/>
        </w:rPr>
        <w:t>c</w:t>
      </w:r>
      <w:r w:rsidRPr="005A0DE9">
        <w:rPr>
          <w:rFonts w:ascii="Narkisim" w:hAnsi="Narkisim" w:cs="Narkisim"/>
          <w:szCs w:val="24"/>
        </w:rPr>
        <w:t>horus)</w:t>
      </w:r>
    </w:p>
    <w:p w14:paraId="7B22E453" w14:textId="256F75B2" w:rsidR="00DE4FE9" w:rsidRPr="005A0DE9" w:rsidRDefault="00DE4FE9" w:rsidP="000D7B49">
      <w:pPr>
        <w:jc w:val="center"/>
        <w:rPr>
          <w:rFonts w:ascii="Narkisim" w:hAnsi="Narkisim" w:cs="Narkisim"/>
          <w:szCs w:val="24"/>
        </w:rPr>
      </w:pPr>
      <w:r w:rsidRPr="005A0DE9">
        <w:rPr>
          <w:rFonts w:ascii="Narkisim" w:hAnsi="Narkisim" w:cs="Narkisim"/>
          <w:szCs w:val="24"/>
        </w:rPr>
        <w:t>Then we sang the songs of childhood</w:t>
      </w:r>
      <w:r w:rsidRPr="005A0DE9">
        <w:rPr>
          <w:rFonts w:ascii="Narkisim" w:hAnsi="Narkisim" w:cs="Narkisim"/>
          <w:szCs w:val="24"/>
        </w:rPr>
        <w:br/>
        <w:t>Hymns of faith that made us strong</w:t>
      </w:r>
      <w:r w:rsidRPr="005A0DE9">
        <w:rPr>
          <w:rFonts w:ascii="Narkisim" w:hAnsi="Narkisim" w:cs="Narkisim"/>
          <w:szCs w:val="24"/>
        </w:rPr>
        <w:br/>
        <w:t>Ones that mother Maybelle taught us</w:t>
      </w:r>
      <w:r w:rsidRPr="005A0DE9">
        <w:rPr>
          <w:rFonts w:ascii="Narkisim" w:hAnsi="Narkisim" w:cs="Narkisim"/>
          <w:szCs w:val="24"/>
        </w:rPr>
        <w:br/>
        <w:t>Hear the angels sing along</w:t>
      </w:r>
    </w:p>
    <w:p w14:paraId="049E35E6" w14:textId="642D6C38" w:rsidR="00C94BEC" w:rsidRPr="005A0DE9" w:rsidRDefault="00DE4FE9" w:rsidP="000D7B49">
      <w:pPr>
        <w:jc w:val="center"/>
        <w:rPr>
          <w:rFonts w:ascii="Narkisim" w:hAnsi="Narkisim" w:cs="Narkisim"/>
          <w:szCs w:val="24"/>
        </w:rPr>
      </w:pPr>
      <w:r w:rsidRPr="005A0DE9">
        <w:rPr>
          <w:rFonts w:ascii="Narkisim" w:hAnsi="Narkisim" w:cs="Narkisim"/>
          <w:szCs w:val="24"/>
        </w:rPr>
        <w:t>(</w:t>
      </w:r>
      <w:proofErr w:type="gramStart"/>
      <w:r w:rsidR="00082151">
        <w:rPr>
          <w:rFonts w:ascii="Narkisim" w:hAnsi="Narkisim" w:cs="Narkisim"/>
          <w:szCs w:val="24"/>
        </w:rPr>
        <w:t>c</w:t>
      </w:r>
      <w:r w:rsidRPr="005A0DE9">
        <w:rPr>
          <w:rFonts w:ascii="Narkisim" w:hAnsi="Narkisim" w:cs="Narkisim"/>
          <w:szCs w:val="24"/>
        </w:rPr>
        <w:t>horus</w:t>
      </w:r>
      <w:proofErr w:type="gramEnd"/>
      <w:r w:rsidRPr="005A0DE9">
        <w:rPr>
          <w:rFonts w:ascii="Narkisim" w:hAnsi="Narkisim" w:cs="Narkisim"/>
          <w:szCs w:val="24"/>
        </w:rPr>
        <w:t xml:space="preserve"> 2X)</w:t>
      </w:r>
    </w:p>
    <w:p w14:paraId="448661D7" w14:textId="3D5B68F7" w:rsidR="00846212" w:rsidRPr="005A0DE9" w:rsidRDefault="00C94BEC" w:rsidP="000D7B49">
      <w:pPr>
        <w:pBdr>
          <w:bottom w:val="double" w:sz="6" w:space="1" w:color="auto"/>
        </w:pBdr>
        <w:jc w:val="center"/>
        <w:rPr>
          <w:rFonts w:ascii="Narkisim" w:hAnsi="Narkisim" w:cs="Narkisim"/>
          <w:b/>
          <w:bCs/>
          <w:szCs w:val="24"/>
        </w:rPr>
      </w:pPr>
      <w:r w:rsidRPr="005A0DE9">
        <w:rPr>
          <w:rFonts w:ascii="Narkisim" w:hAnsi="Narkisim" w:cs="Narkisim"/>
          <w:b/>
          <w:bCs/>
          <w:szCs w:val="24"/>
        </w:rPr>
        <w:t xml:space="preserve">In the Sweet </w:t>
      </w:r>
      <w:proofErr w:type="gramStart"/>
      <w:r w:rsidRPr="005A0DE9">
        <w:rPr>
          <w:rFonts w:ascii="Narkisim" w:hAnsi="Narkisim" w:cs="Narkisim"/>
          <w:b/>
          <w:bCs/>
          <w:szCs w:val="24"/>
        </w:rPr>
        <w:t>By</w:t>
      </w:r>
      <w:proofErr w:type="gramEnd"/>
      <w:r w:rsidRPr="005A0DE9">
        <w:rPr>
          <w:rFonts w:ascii="Narkisim" w:hAnsi="Narkisim" w:cs="Narkisim"/>
          <w:b/>
          <w:bCs/>
          <w:szCs w:val="24"/>
        </w:rPr>
        <w:t xml:space="preserve"> and By</w:t>
      </w:r>
    </w:p>
    <w:p w14:paraId="7264522A" w14:textId="1875F999" w:rsidR="00846212" w:rsidRPr="005A0DE9" w:rsidRDefault="00846212" w:rsidP="000D7B49">
      <w:pPr>
        <w:pBdr>
          <w:bottom w:val="double" w:sz="6" w:space="1" w:color="auto"/>
        </w:pBdr>
        <w:jc w:val="center"/>
        <w:rPr>
          <w:rFonts w:ascii="Narkisim" w:hAnsi="Narkisim" w:cs="Narkisim"/>
          <w:b/>
          <w:bCs/>
          <w:szCs w:val="24"/>
        </w:rPr>
      </w:pPr>
    </w:p>
    <w:p w14:paraId="0DB10607" w14:textId="77777777" w:rsidR="00C94BEC" w:rsidRPr="005A0DE9" w:rsidRDefault="00C94BEC" w:rsidP="000D7B49">
      <w:pPr>
        <w:pBdr>
          <w:bottom w:val="double" w:sz="6" w:space="1" w:color="auto"/>
        </w:pBdr>
        <w:jc w:val="center"/>
        <w:rPr>
          <w:rFonts w:ascii="Narkisim" w:hAnsi="Narkisim" w:cs="Narkisim"/>
          <w:szCs w:val="24"/>
        </w:rPr>
      </w:pPr>
      <w:r w:rsidRPr="005A0DE9">
        <w:rPr>
          <w:rFonts w:ascii="Narkisim" w:hAnsi="Narkisim" w:cs="Narkisim"/>
          <w:szCs w:val="24"/>
        </w:rPr>
        <w:t>There’s a land that is fairer than day,</w:t>
      </w:r>
      <w:r w:rsidRPr="005A0DE9">
        <w:rPr>
          <w:rFonts w:ascii="Narkisim" w:hAnsi="Narkisim" w:cs="Narkisim"/>
          <w:szCs w:val="24"/>
        </w:rPr>
        <w:br/>
        <w:t>And by faith we can see it afar;</w:t>
      </w:r>
      <w:r w:rsidRPr="005A0DE9">
        <w:rPr>
          <w:rFonts w:ascii="Narkisim" w:hAnsi="Narkisim" w:cs="Narkisim"/>
          <w:szCs w:val="24"/>
        </w:rPr>
        <w:br/>
        <w:t xml:space="preserve">For the </w:t>
      </w:r>
      <w:proofErr w:type="gramStart"/>
      <w:r w:rsidRPr="005A0DE9">
        <w:rPr>
          <w:rFonts w:ascii="Narkisim" w:hAnsi="Narkisim" w:cs="Narkisim"/>
          <w:szCs w:val="24"/>
        </w:rPr>
        <w:t>Father</w:t>
      </w:r>
      <w:proofErr w:type="gramEnd"/>
      <w:r w:rsidRPr="005A0DE9">
        <w:rPr>
          <w:rFonts w:ascii="Narkisim" w:hAnsi="Narkisim" w:cs="Narkisim"/>
          <w:szCs w:val="24"/>
        </w:rPr>
        <w:t xml:space="preserve"> waits over the way</w:t>
      </w:r>
      <w:r w:rsidRPr="005A0DE9">
        <w:rPr>
          <w:rFonts w:ascii="Narkisim" w:hAnsi="Narkisim" w:cs="Narkisim"/>
          <w:szCs w:val="24"/>
        </w:rPr>
        <w:br/>
        <w:t>To prepare us a dwelling place there.</w:t>
      </w:r>
    </w:p>
    <w:p w14:paraId="5B40FC41" w14:textId="77777777" w:rsidR="00846212" w:rsidRPr="005A0DE9" w:rsidRDefault="00846212" w:rsidP="000D7B49">
      <w:pPr>
        <w:pBdr>
          <w:bottom w:val="double" w:sz="6" w:space="1" w:color="auto"/>
        </w:pBdr>
        <w:jc w:val="center"/>
        <w:rPr>
          <w:rFonts w:ascii="Narkisim" w:hAnsi="Narkisim" w:cs="Narkisim"/>
          <w:szCs w:val="24"/>
        </w:rPr>
      </w:pPr>
    </w:p>
    <w:p w14:paraId="671A2EEA" w14:textId="77777777" w:rsidR="00C94BEC" w:rsidRPr="005A0DE9" w:rsidRDefault="00846212" w:rsidP="000D7B49">
      <w:pPr>
        <w:pBdr>
          <w:bottom w:val="double" w:sz="6" w:space="1" w:color="auto"/>
        </w:pBdr>
        <w:jc w:val="center"/>
        <w:rPr>
          <w:rFonts w:ascii="Narkisim" w:hAnsi="Narkisim" w:cs="Narkisim"/>
          <w:szCs w:val="24"/>
        </w:rPr>
      </w:pPr>
      <w:r w:rsidRPr="005A0DE9">
        <w:rPr>
          <w:rFonts w:ascii="Narkisim" w:hAnsi="Narkisim" w:cs="Narkisim"/>
          <w:szCs w:val="24"/>
        </w:rPr>
        <w:t>(chorus)</w:t>
      </w:r>
      <w:r w:rsidR="00C94BEC" w:rsidRPr="005A0DE9">
        <w:rPr>
          <w:rFonts w:ascii="Narkisim" w:hAnsi="Narkisim" w:cs="Narkisim"/>
          <w:szCs w:val="24"/>
        </w:rPr>
        <w:br/>
        <w:t>In the sweet by and by,</w:t>
      </w:r>
      <w:r w:rsidR="00C94BEC" w:rsidRPr="005A0DE9">
        <w:rPr>
          <w:rFonts w:ascii="Narkisim" w:hAnsi="Narkisim" w:cs="Narkisim"/>
          <w:szCs w:val="24"/>
        </w:rPr>
        <w:br/>
        <w:t>We shall meet on that beautiful shore;</w:t>
      </w:r>
      <w:r w:rsidR="00C94BEC" w:rsidRPr="005A0DE9">
        <w:rPr>
          <w:rFonts w:ascii="Narkisim" w:hAnsi="Narkisim" w:cs="Narkisim"/>
          <w:szCs w:val="24"/>
        </w:rPr>
        <w:br/>
        <w:t>In the sweet by and by,</w:t>
      </w:r>
      <w:r w:rsidR="00C94BEC" w:rsidRPr="005A0DE9">
        <w:rPr>
          <w:rFonts w:ascii="Narkisim" w:hAnsi="Narkisim" w:cs="Narkisim"/>
          <w:szCs w:val="24"/>
        </w:rPr>
        <w:br/>
        <w:t>We shall meet on that beautiful shore.</w:t>
      </w:r>
    </w:p>
    <w:p w14:paraId="7286B706" w14:textId="77777777" w:rsidR="00846212" w:rsidRPr="005A0DE9" w:rsidRDefault="00846212" w:rsidP="000D7B49">
      <w:pPr>
        <w:pBdr>
          <w:bottom w:val="double" w:sz="6" w:space="1" w:color="auto"/>
        </w:pBdr>
        <w:jc w:val="center"/>
        <w:rPr>
          <w:rFonts w:ascii="Narkisim" w:hAnsi="Narkisim" w:cs="Narkisim"/>
          <w:szCs w:val="24"/>
        </w:rPr>
      </w:pPr>
    </w:p>
    <w:p w14:paraId="35285039" w14:textId="77777777" w:rsidR="00C94BEC" w:rsidRPr="005A0DE9" w:rsidRDefault="00C94BEC" w:rsidP="000D7B49">
      <w:pPr>
        <w:pBdr>
          <w:bottom w:val="double" w:sz="6" w:space="1" w:color="auto"/>
        </w:pBdr>
        <w:jc w:val="center"/>
        <w:rPr>
          <w:rFonts w:ascii="Narkisim" w:hAnsi="Narkisim" w:cs="Narkisim"/>
          <w:szCs w:val="24"/>
        </w:rPr>
      </w:pPr>
      <w:r w:rsidRPr="005A0DE9">
        <w:rPr>
          <w:rFonts w:ascii="Narkisim" w:hAnsi="Narkisim" w:cs="Narkisim"/>
          <w:szCs w:val="24"/>
        </w:rPr>
        <w:t>We shall sing on that beautiful shore</w:t>
      </w:r>
      <w:r w:rsidRPr="005A0DE9">
        <w:rPr>
          <w:rFonts w:ascii="Narkisim" w:hAnsi="Narkisim" w:cs="Narkisim"/>
          <w:szCs w:val="24"/>
        </w:rPr>
        <w:br/>
        <w:t>The melodious songs of the blessed;</w:t>
      </w:r>
      <w:r w:rsidRPr="005A0DE9">
        <w:rPr>
          <w:rFonts w:ascii="Narkisim" w:hAnsi="Narkisim" w:cs="Narkisim"/>
          <w:szCs w:val="24"/>
        </w:rPr>
        <w:br/>
        <w:t>And our spirits shall sorrow no more,</w:t>
      </w:r>
      <w:r w:rsidRPr="005A0DE9">
        <w:rPr>
          <w:rFonts w:ascii="Narkisim" w:hAnsi="Narkisim" w:cs="Narkisim"/>
          <w:szCs w:val="24"/>
        </w:rPr>
        <w:br/>
        <w:t>Not a sigh for the blessing of rest.</w:t>
      </w:r>
    </w:p>
    <w:p w14:paraId="669A7C09" w14:textId="77777777" w:rsidR="00846212" w:rsidRPr="005A0DE9" w:rsidRDefault="00846212" w:rsidP="000D7B49">
      <w:pPr>
        <w:pBdr>
          <w:bottom w:val="double" w:sz="6" w:space="1" w:color="auto"/>
        </w:pBdr>
        <w:jc w:val="center"/>
        <w:rPr>
          <w:rFonts w:ascii="Narkisim" w:hAnsi="Narkisim" w:cs="Narkisim"/>
          <w:szCs w:val="24"/>
        </w:rPr>
      </w:pPr>
    </w:p>
    <w:p w14:paraId="4F956399" w14:textId="77777777" w:rsidR="00846212" w:rsidRPr="005A0DE9" w:rsidRDefault="00846212" w:rsidP="000D7B49">
      <w:pPr>
        <w:pBdr>
          <w:bottom w:val="double" w:sz="6" w:space="1" w:color="auto"/>
        </w:pBdr>
        <w:jc w:val="center"/>
        <w:rPr>
          <w:rFonts w:ascii="Narkisim" w:hAnsi="Narkisim" w:cs="Narkisim"/>
          <w:szCs w:val="24"/>
        </w:rPr>
      </w:pPr>
      <w:r w:rsidRPr="005A0DE9">
        <w:rPr>
          <w:rFonts w:ascii="Narkisim" w:hAnsi="Narkisim" w:cs="Narkisim"/>
          <w:szCs w:val="24"/>
        </w:rPr>
        <w:t>(chorus)</w:t>
      </w:r>
    </w:p>
    <w:p w14:paraId="311AC7DD" w14:textId="77777777" w:rsidR="00846212" w:rsidRPr="005A0DE9" w:rsidRDefault="00846212" w:rsidP="000D7B49">
      <w:pPr>
        <w:pBdr>
          <w:bottom w:val="double" w:sz="6" w:space="1" w:color="auto"/>
        </w:pBdr>
        <w:jc w:val="center"/>
        <w:rPr>
          <w:rFonts w:ascii="Narkisim" w:hAnsi="Narkisim" w:cs="Narkisim"/>
          <w:szCs w:val="24"/>
        </w:rPr>
      </w:pPr>
    </w:p>
    <w:p w14:paraId="6B72369C" w14:textId="77777777" w:rsidR="00C94BEC" w:rsidRPr="005A0DE9" w:rsidRDefault="00C94BEC" w:rsidP="000D7B49">
      <w:pPr>
        <w:pBdr>
          <w:bottom w:val="double" w:sz="6" w:space="1" w:color="auto"/>
        </w:pBdr>
        <w:jc w:val="center"/>
        <w:rPr>
          <w:rFonts w:ascii="Narkisim" w:hAnsi="Narkisim" w:cs="Narkisim"/>
          <w:szCs w:val="24"/>
        </w:rPr>
      </w:pPr>
      <w:r w:rsidRPr="005A0DE9">
        <w:rPr>
          <w:rFonts w:ascii="Narkisim" w:hAnsi="Narkisim" w:cs="Narkisim"/>
          <w:szCs w:val="24"/>
        </w:rPr>
        <w:t>To our bountiful Father above,</w:t>
      </w:r>
      <w:r w:rsidRPr="005A0DE9">
        <w:rPr>
          <w:rFonts w:ascii="Narkisim" w:hAnsi="Narkisim" w:cs="Narkisim"/>
          <w:szCs w:val="24"/>
        </w:rPr>
        <w:br/>
        <w:t>We will offer our tribute of praise</w:t>
      </w:r>
      <w:r w:rsidRPr="005A0DE9">
        <w:rPr>
          <w:rFonts w:ascii="Narkisim" w:hAnsi="Narkisim" w:cs="Narkisim"/>
          <w:szCs w:val="24"/>
        </w:rPr>
        <w:br/>
        <w:t>For the glorious gift of His love</w:t>
      </w:r>
      <w:r w:rsidRPr="005A0DE9">
        <w:rPr>
          <w:rFonts w:ascii="Narkisim" w:hAnsi="Narkisim" w:cs="Narkisim"/>
          <w:szCs w:val="24"/>
        </w:rPr>
        <w:br/>
        <w:t>And the</w:t>
      </w:r>
      <w:r w:rsidR="00846212" w:rsidRPr="005A0DE9">
        <w:rPr>
          <w:rFonts w:ascii="Narkisim" w:hAnsi="Narkisim" w:cs="Narkisim"/>
          <w:szCs w:val="24"/>
        </w:rPr>
        <w:t xml:space="preserve"> blessings that hallow our day</w:t>
      </w:r>
    </w:p>
    <w:p w14:paraId="17A5E9E6" w14:textId="77777777" w:rsidR="00846212" w:rsidRPr="005A0DE9" w:rsidRDefault="00846212" w:rsidP="000D7B49">
      <w:pPr>
        <w:pBdr>
          <w:bottom w:val="double" w:sz="6" w:space="1" w:color="auto"/>
        </w:pBdr>
        <w:jc w:val="center"/>
        <w:rPr>
          <w:rFonts w:ascii="Narkisim" w:hAnsi="Narkisim" w:cs="Narkisim"/>
          <w:szCs w:val="24"/>
        </w:rPr>
      </w:pPr>
    </w:p>
    <w:p w14:paraId="530ACD55" w14:textId="77777777" w:rsidR="00846212" w:rsidRPr="005A0DE9" w:rsidRDefault="00846212" w:rsidP="000D7B49">
      <w:pPr>
        <w:pBdr>
          <w:bottom w:val="double" w:sz="6" w:space="1" w:color="auto"/>
        </w:pBdr>
        <w:jc w:val="center"/>
        <w:rPr>
          <w:rFonts w:ascii="Narkisim" w:hAnsi="Narkisim" w:cs="Narkisim"/>
          <w:szCs w:val="24"/>
        </w:rPr>
      </w:pPr>
    </w:p>
    <w:p w14:paraId="6074193B" w14:textId="5BD810B3" w:rsidR="00846212" w:rsidRDefault="00846212" w:rsidP="000D7B49">
      <w:pPr>
        <w:pBdr>
          <w:bottom w:val="double" w:sz="6" w:space="1" w:color="auto"/>
        </w:pBdr>
        <w:jc w:val="center"/>
        <w:rPr>
          <w:rFonts w:ascii="Narkisim" w:hAnsi="Narkisim" w:cs="Narkisim"/>
          <w:szCs w:val="24"/>
        </w:rPr>
      </w:pPr>
    </w:p>
    <w:p w14:paraId="0B057F1E" w14:textId="75D4CE34" w:rsidR="0073288C" w:rsidRDefault="0073288C" w:rsidP="000D7B49">
      <w:pPr>
        <w:pBdr>
          <w:bottom w:val="double" w:sz="6" w:space="1" w:color="auto"/>
        </w:pBdr>
        <w:jc w:val="center"/>
        <w:rPr>
          <w:rFonts w:ascii="Narkisim" w:hAnsi="Narkisim" w:cs="Narkisim"/>
          <w:szCs w:val="24"/>
        </w:rPr>
      </w:pPr>
    </w:p>
    <w:p w14:paraId="7FF7A835" w14:textId="5AFCFB41" w:rsidR="002F0635" w:rsidRDefault="002F0635" w:rsidP="000D7B49">
      <w:pPr>
        <w:pBdr>
          <w:bottom w:val="double" w:sz="6" w:space="1" w:color="auto"/>
        </w:pBdr>
        <w:jc w:val="center"/>
        <w:rPr>
          <w:rFonts w:ascii="Narkisim" w:hAnsi="Narkisim" w:cs="Narkisim"/>
          <w:szCs w:val="24"/>
        </w:rPr>
      </w:pPr>
    </w:p>
    <w:p w14:paraId="363FCC26" w14:textId="014732F2" w:rsidR="002F0635" w:rsidRPr="002F0635" w:rsidRDefault="002F0635" w:rsidP="000D7B49">
      <w:pPr>
        <w:pBdr>
          <w:bottom w:val="double" w:sz="6" w:space="1" w:color="auto"/>
        </w:pBdr>
        <w:jc w:val="center"/>
        <w:rPr>
          <w:rFonts w:ascii="Narkisim" w:hAnsi="Narkisim" w:cs="Narkisim"/>
          <w:b/>
          <w:bCs/>
          <w:szCs w:val="24"/>
        </w:rPr>
      </w:pPr>
      <w:r w:rsidRPr="002F0635">
        <w:rPr>
          <w:rFonts w:ascii="Narkisim" w:hAnsi="Narkisim" w:cs="Narkisim"/>
          <w:b/>
          <w:bCs/>
          <w:szCs w:val="24"/>
        </w:rPr>
        <w:lastRenderedPageBreak/>
        <w:t>How Great Thou Art</w:t>
      </w:r>
    </w:p>
    <w:p w14:paraId="6E3303C7" w14:textId="77777777" w:rsidR="008C40A4" w:rsidRPr="005A0DE9" w:rsidRDefault="008C40A4" w:rsidP="000D7B49">
      <w:pPr>
        <w:shd w:val="clear" w:color="auto" w:fill="FFFFFF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3624D378" w14:textId="77777777" w:rsidR="008C40A4" w:rsidRPr="005A0DE9" w:rsidRDefault="008C40A4" w:rsidP="000D7B49">
      <w:pPr>
        <w:shd w:val="clear" w:color="auto" w:fill="FFFFFF"/>
        <w:spacing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O Lord, my God, when I in awesome wonder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Consider all the worlds Thy Hands have made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I see the stars, I hear the rolling thunder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Thy power throughout the universe displayed</w:t>
      </w:r>
    </w:p>
    <w:p w14:paraId="3DD164E8" w14:textId="77777777" w:rsidR="008C40A4" w:rsidRPr="005A0DE9" w:rsidRDefault="008C40A4" w:rsidP="000D7B49">
      <w:pPr>
        <w:shd w:val="clear" w:color="auto" w:fill="FFFFFF"/>
        <w:spacing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2518E89B" w14:textId="77777777" w:rsidR="008C40A4" w:rsidRPr="005A0DE9" w:rsidRDefault="008C40A4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</w:p>
    <w:p w14:paraId="47A0515C" w14:textId="77777777" w:rsidR="008C40A4" w:rsidRPr="005A0DE9" w:rsidRDefault="008C40A4" w:rsidP="000D7B49">
      <w:pPr>
        <w:shd w:val="clear" w:color="auto" w:fill="FFFFFF"/>
        <w:spacing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 xml:space="preserve">Then sings my soul, my </w:t>
      </w:r>
      <w:proofErr w:type="spellStart"/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Saviour</w:t>
      </w:r>
      <w:proofErr w:type="spellEnd"/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 xml:space="preserve"> God, to Thee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How great Thou art, how great Thou art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 xml:space="preserve">Then sings my soul, my </w:t>
      </w:r>
      <w:proofErr w:type="spellStart"/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Saviour</w:t>
      </w:r>
      <w:proofErr w:type="spellEnd"/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 xml:space="preserve"> God, to Thee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How great Thou art, how great Thou art</w:t>
      </w:r>
    </w:p>
    <w:p w14:paraId="6C5E0219" w14:textId="77777777" w:rsidR="008C40A4" w:rsidRPr="005A0DE9" w:rsidRDefault="008C40A4" w:rsidP="000D7B49">
      <w:pPr>
        <w:shd w:val="clear" w:color="auto" w:fill="FFFFFF"/>
        <w:spacing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D836474" w14:textId="77777777" w:rsidR="008C40A4" w:rsidRPr="005A0DE9" w:rsidRDefault="008C40A4" w:rsidP="000D7B49">
      <w:pPr>
        <w:shd w:val="clear" w:color="auto" w:fill="FFFFFF"/>
        <w:spacing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And when I think of God, His Son not sparing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Sent Him to die, I scarce can take it in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That on the Cross, my burden gladly bearing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He bled and died to take away my sin</w:t>
      </w:r>
    </w:p>
    <w:p w14:paraId="64B19B38" w14:textId="77777777" w:rsidR="008C40A4" w:rsidRPr="005A0DE9" w:rsidRDefault="008C40A4" w:rsidP="000D7B49">
      <w:pPr>
        <w:shd w:val="clear" w:color="auto" w:fill="FFFFFF"/>
        <w:spacing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</w:p>
    <w:p w14:paraId="0C9C8E89" w14:textId="77777777" w:rsidR="008C40A4" w:rsidRPr="005A0DE9" w:rsidRDefault="008C40A4" w:rsidP="000D7B49">
      <w:pPr>
        <w:shd w:val="clear" w:color="auto" w:fill="FFFFFF"/>
        <w:spacing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When Christ shall come with shout of acclamation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And lead me home, what joy shall fill my heart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Then I shall bow with humble adoration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And then proclaim, my God, how great Thou art</w:t>
      </w:r>
    </w:p>
    <w:p w14:paraId="6D14D36A" w14:textId="77777777" w:rsidR="008C40A4" w:rsidRPr="005A0DE9" w:rsidRDefault="008C40A4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</w:p>
    <w:p w14:paraId="52FF8BCF" w14:textId="77777777" w:rsidR="008C40A4" w:rsidRPr="005A0DE9" w:rsidRDefault="008C40A4" w:rsidP="000D7B49">
      <w:pPr>
        <w:shd w:val="clear" w:color="auto" w:fill="FFFFFF"/>
        <w:spacing w:after="0" w:line="24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C624BB8" w14:textId="77777777" w:rsidR="008C40A4" w:rsidRPr="005A0DE9" w:rsidRDefault="008C40A4" w:rsidP="000D7B49">
      <w:pPr>
        <w:shd w:val="clear" w:color="auto" w:fill="FFFFFF"/>
        <w:spacing w:after="0" w:line="24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38E4A240" w14:textId="48F97EA3" w:rsidR="008C40A4" w:rsidRDefault="008C40A4" w:rsidP="000D7B49">
      <w:pPr>
        <w:pBdr>
          <w:bottom w:val="double" w:sz="6" w:space="1" w:color="auto"/>
        </w:pBdr>
        <w:shd w:val="clear" w:color="auto" w:fill="FFFFFF"/>
        <w:spacing w:after="0" w:line="276" w:lineRule="auto"/>
        <w:jc w:val="center"/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  <w:t>I'll Fly Away</w:t>
      </w:r>
    </w:p>
    <w:p w14:paraId="30BA421A" w14:textId="77777777" w:rsidR="002F0635" w:rsidRPr="005A0DE9" w:rsidRDefault="002F0635" w:rsidP="000D7B49">
      <w:pPr>
        <w:shd w:val="clear" w:color="auto" w:fill="FFFFFF"/>
        <w:spacing w:after="0" w:line="276" w:lineRule="auto"/>
        <w:jc w:val="center"/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</w:pPr>
    </w:p>
    <w:p w14:paraId="36314D56" w14:textId="77777777" w:rsidR="008C40A4" w:rsidRPr="005A0DE9" w:rsidRDefault="008C40A4" w:rsidP="000D7B49">
      <w:pPr>
        <w:shd w:val="clear" w:color="auto" w:fill="FFFFFF"/>
        <w:spacing w:after="0" w:line="276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1C70BF26" w14:textId="77777777" w:rsidR="008C40A4" w:rsidRPr="005A0DE9" w:rsidRDefault="008C40A4" w:rsidP="000D7B49">
      <w:pPr>
        <w:shd w:val="clear" w:color="auto" w:fill="FFFFFF"/>
        <w:spacing w:after="0" w:line="276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Some glad morning when this life is over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I'll fly away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To a home on God's celestial shore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I'll fly away</w:t>
      </w:r>
    </w:p>
    <w:p w14:paraId="2C61E5A7" w14:textId="77777777" w:rsidR="008C40A4" w:rsidRPr="005A0DE9" w:rsidRDefault="008C40A4" w:rsidP="000D7B49">
      <w:pPr>
        <w:shd w:val="clear" w:color="auto" w:fill="FFFFFF"/>
        <w:spacing w:after="0" w:line="276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2B41122" w14:textId="77777777" w:rsidR="008C40A4" w:rsidRPr="005A0DE9" w:rsidRDefault="008C40A4" w:rsidP="000D7B49">
      <w:pPr>
        <w:shd w:val="clear" w:color="auto" w:fill="FFFFFF"/>
        <w:spacing w:after="0" w:line="276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</w:p>
    <w:p w14:paraId="11021A8C" w14:textId="77777777" w:rsidR="008C40A4" w:rsidRPr="005A0DE9" w:rsidRDefault="008C40A4" w:rsidP="000D7B49">
      <w:pPr>
        <w:shd w:val="clear" w:color="auto" w:fill="FFFFFF"/>
        <w:spacing w:after="0" w:line="276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I'll fly away, oh glory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I'll fly away (in the morning)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When I die, Hallelujah by and by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I'll fly away</w:t>
      </w:r>
    </w:p>
    <w:p w14:paraId="18C1347E" w14:textId="77777777" w:rsidR="008C40A4" w:rsidRPr="005A0DE9" w:rsidRDefault="008C40A4" w:rsidP="000D7B49">
      <w:pPr>
        <w:shd w:val="clear" w:color="auto" w:fill="FFFFFF"/>
        <w:spacing w:after="0" w:line="276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7079220" w14:textId="77777777" w:rsidR="008C40A4" w:rsidRPr="005A0DE9" w:rsidRDefault="008C40A4" w:rsidP="000D7B49">
      <w:pPr>
        <w:shd w:val="clear" w:color="auto" w:fill="FFFFFF"/>
        <w:spacing w:after="0" w:line="276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When the shadows of this life have gone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I'll fly away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Like a bird from these prison walls I'll fly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I'll fly away</w:t>
      </w:r>
    </w:p>
    <w:p w14:paraId="087DB2FD" w14:textId="77777777" w:rsidR="008C40A4" w:rsidRPr="005A0DE9" w:rsidRDefault="008C40A4" w:rsidP="000D7B49">
      <w:pPr>
        <w:shd w:val="clear" w:color="auto" w:fill="FFFFFF"/>
        <w:spacing w:after="0" w:line="276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594853D3" w14:textId="77777777" w:rsidR="008C40A4" w:rsidRPr="005A0DE9" w:rsidRDefault="008C40A4" w:rsidP="000D7B49">
      <w:pPr>
        <w:shd w:val="clear" w:color="auto" w:fill="FFFFFF"/>
        <w:spacing w:after="0" w:line="276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</w:p>
    <w:p w14:paraId="46C49D2B" w14:textId="77777777" w:rsidR="008C40A4" w:rsidRPr="005A0DE9" w:rsidRDefault="008C40A4" w:rsidP="000D7B49">
      <w:pPr>
        <w:shd w:val="clear" w:color="auto" w:fill="FFFFFF"/>
        <w:spacing w:after="0" w:line="276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7FCE5A73" w14:textId="77777777" w:rsidR="008C40A4" w:rsidRPr="005A0DE9" w:rsidRDefault="008C40A4" w:rsidP="000D7B49">
      <w:pPr>
        <w:shd w:val="clear" w:color="auto" w:fill="FFFFFF"/>
        <w:spacing w:after="0" w:line="276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Oh, how glad and happy when we meet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I'll fly away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No more cold iron shackles on my feet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I'll fly away</w:t>
      </w:r>
    </w:p>
    <w:p w14:paraId="2A70FA32" w14:textId="77777777" w:rsidR="008C40A4" w:rsidRPr="005A0DE9" w:rsidRDefault="008C40A4" w:rsidP="000D7B49">
      <w:pPr>
        <w:shd w:val="clear" w:color="auto" w:fill="FFFFFF"/>
        <w:spacing w:after="0" w:line="276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B3B12ED" w14:textId="77777777" w:rsidR="008C40A4" w:rsidRPr="005A0DE9" w:rsidRDefault="008C40A4" w:rsidP="000D7B49">
      <w:pPr>
        <w:shd w:val="clear" w:color="auto" w:fill="FFFFFF"/>
        <w:spacing w:after="0" w:line="276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</w:p>
    <w:p w14:paraId="3451E1DE" w14:textId="77777777" w:rsidR="008C40A4" w:rsidRPr="005A0DE9" w:rsidRDefault="008C40A4" w:rsidP="000D7B49">
      <w:pPr>
        <w:shd w:val="clear" w:color="auto" w:fill="FFFFFF"/>
        <w:spacing w:after="0" w:line="276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452DE56" w14:textId="77777777" w:rsidR="008C40A4" w:rsidRPr="005A0DE9" w:rsidRDefault="008C40A4" w:rsidP="000D7B49">
      <w:pPr>
        <w:shd w:val="clear" w:color="auto" w:fill="FFFFFF"/>
        <w:spacing w:after="0" w:line="276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Just a few more weary days and then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I'll fly away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To a land where joys will never end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I'll fly away</w:t>
      </w:r>
    </w:p>
    <w:p w14:paraId="3A28572B" w14:textId="77777777" w:rsidR="008C40A4" w:rsidRPr="005A0DE9" w:rsidRDefault="008C40A4" w:rsidP="000D7B49">
      <w:pPr>
        <w:shd w:val="clear" w:color="auto" w:fill="FFFFFF"/>
        <w:spacing w:after="0" w:line="24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38A4E2DD" w14:textId="77777777" w:rsidR="008C40A4" w:rsidRPr="005A0DE9" w:rsidRDefault="008C40A4" w:rsidP="000D7B49">
      <w:pPr>
        <w:shd w:val="clear" w:color="auto" w:fill="FFFFFF"/>
        <w:spacing w:after="0" w:line="24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(</w:t>
      </w:r>
      <w:proofErr w:type="gramStart"/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chorus</w:t>
      </w:r>
      <w:proofErr w:type="gramEnd"/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 xml:space="preserve"> 2x)</w:t>
      </w:r>
    </w:p>
    <w:p w14:paraId="28A014C0" w14:textId="77777777" w:rsidR="008C40A4" w:rsidRPr="005A0DE9" w:rsidRDefault="008C40A4" w:rsidP="000D7B49">
      <w:pPr>
        <w:shd w:val="clear" w:color="auto" w:fill="FFFFFF"/>
        <w:spacing w:after="0" w:line="24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2048C2C6" w14:textId="77777777" w:rsidR="008C40A4" w:rsidRPr="005A0DE9" w:rsidRDefault="008C40A4" w:rsidP="000D7B49">
      <w:pPr>
        <w:shd w:val="clear" w:color="auto" w:fill="FFFFFF"/>
        <w:spacing w:after="0" w:line="24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2264E22D" w14:textId="77777777" w:rsidR="008C40A4" w:rsidRPr="005A0DE9" w:rsidRDefault="008C40A4" w:rsidP="000D7B49">
      <w:pPr>
        <w:shd w:val="clear" w:color="auto" w:fill="FFFFFF"/>
        <w:spacing w:after="0" w:line="24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76A8AEF4" w14:textId="77777777" w:rsidR="0073288C" w:rsidRDefault="0073288C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07D10E37" w14:textId="7486B7B5" w:rsidR="006C60E4" w:rsidRDefault="007C7498" w:rsidP="000D7B49">
      <w:pPr>
        <w:pBdr>
          <w:bottom w:val="double" w:sz="6" w:space="1" w:color="auto"/>
        </w:pBd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  <w:t>Life’s Railway to Heaven</w:t>
      </w:r>
    </w:p>
    <w:p w14:paraId="7A1AFF5C" w14:textId="77777777" w:rsidR="006C60E4" w:rsidRPr="005A0DE9" w:rsidRDefault="006C60E4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7973002" w14:textId="29DC65BD" w:rsidR="006C60E4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Life is like a mountain railway, with an engineer that’s brave</w:t>
      </w:r>
    </w:p>
    <w:p w14:paraId="0737C959" w14:textId="39C28BE4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We must make the run successful, from the cradle to the grave</w:t>
      </w:r>
    </w:p>
    <w:p w14:paraId="1D27AEA7" w14:textId="1E1910C3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Watch the curves, the hills, and tunnels, never faulter never fail</w:t>
      </w:r>
    </w:p>
    <w:p w14:paraId="42A4CADA" w14:textId="2DEDA8B1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Keep your hand upon the throttle, and your eye upon the rail</w:t>
      </w:r>
    </w:p>
    <w:p w14:paraId="116D6273" w14:textId="2C668895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74927572" w14:textId="7BC42870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</w:p>
    <w:p w14:paraId="2F5050E4" w14:textId="0806B47E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 xml:space="preserve">Blessed Savior, </w:t>
      </w:r>
      <w:proofErr w:type="gramStart"/>
      <w:r>
        <w:rPr>
          <w:rFonts w:ascii="Narkisim" w:eastAsia="Times New Roman" w:hAnsi="Narkisim" w:cs="Narkisim"/>
          <w:color w:val="222222"/>
          <w:szCs w:val="24"/>
          <w:lang w:bidi="he-IL"/>
        </w:rPr>
        <w:t>Thou</w:t>
      </w:r>
      <w:proofErr w:type="gramEnd"/>
      <w:r>
        <w:rPr>
          <w:rFonts w:ascii="Narkisim" w:eastAsia="Times New Roman" w:hAnsi="Narkisim" w:cs="Narkisim"/>
          <w:color w:val="222222"/>
          <w:szCs w:val="24"/>
          <w:lang w:bidi="he-IL"/>
        </w:rPr>
        <w:t xml:space="preserve"> will guide us</w:t>
      </w:r>
    </w:p>
    <w:p w14:paraId="0446FCDA" w14:textId="726A05A3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Till we reach that blissful shore</w:t>
      </w:r>
    </w:p>
    <w:p w14:paraId="68672D68" w14:textId="2E589A3C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Where the angels wait to join us, in God’s praise forever more</w:t>
      </w:r>
    </w:p>
    <w:p w14:paraId="1821B40F" w14:textId="60056922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A9F1458" w14:textId="5CC24752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As we roll along the mainline, there’ll be storms and there’ll be night</w:t>
      </w:r>
    </w:p>
    <w:p w14:paraId="2437045C" w14:textId="777D8FA7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There’ll be sidetracks unexpected, on the left and on the right</w:t>
      </w:r>
    </w:p>
    <w:p w14:paraId="3F8580E2" w14:textId="26FCF41A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But with straight always before us, and our hearts upon the prize</w:t>
      </w:r>
    </w:p>
    <w:p w14:paraId="1FF50D03" w14:textId="512D5BCA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There’ll be no disembarkation, until we reach paradise</w:t>
      </w:r>
    </w:p>
    <w:p w14:paraId="2E667611" w14:textId="2BCC30D6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537A403B" w14:textId="4B078FE9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</w:p>
    <w:p w14:paraId="7C28B9F4" w14:textId="4172BD74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9DACFB3" w14:textId="54274620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As we roll across the trestle, spanning Jordon’s swelling tide</w:t>
      </w:r>
    </w:p>
    <w:p w14:paraId="23F4EED2" w14:textId="01BA0921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We will see the union depot, into which our train must glide</w:t>
      </w:r>
    </w:p>
    <w:p w14:paraId="6D2225E3" w14:textId="27807DC2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There’ll we’ll meet the Superintendent, God the Father, God the Son</w:t>
      </w:r>
    </w:p>
    <w:p w14:paraId="07653CAB" w14:textId="58FCDFC0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With a hearty joyous plaudit, weary pilgrim welcome home</w:t>
      </w:r>
    </w:p>
    <w:p w14:paraId="313C58A1" w14:textId="7320F925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5302E66B" w14:textId="6617CA8E" w:rsidR="007C7498" w:rsidRPr="005A0DE9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</w:p>
    <w:p w14:paraId="2E19B92F" w14:textId="738B8402" w:rsidR="006C60E4" w:rsidRDefault="006C60E4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A5437CA" w14:textId="1BED0BFD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FF1A6F3" w14:textId="249EA167" w:rsidR="007C7498" w:rsidRDefault="007C7498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2BE20E9A" w14:textId="74B8EE67" w:rsidR="00880CB3" w:rsidRDefault="00880CB3" w:rsidP="000D7B49">
      <w:pPr>
        <w:pBdr>
          <w:bottom w:val="double" w:sz="6" w:space="1" w:color="auto"/>
        </w:pBd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  <w:t>Do Lord</w:t>
      </w:r>
    </w:p>
    <w:p w14:paraId="073E66A8" w14:textId="77777777" w:rsidR="002F0635" w:rsidRPr="005A0DE9" w:rsidRDefault="002F063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</w:pPr>
    </w:p>
    <w:p w14:paraId="1A56EB36" w14:textId="77777777" w:rsidR="00880CB3" w:rsidRPr="005A0DE9" w:rsidRDefault="00880CB3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138A321D" w14:textId="77777777" w:rsidR="00880CB3" w:rsidRPr="005A0DE9" w:rsidRDefault="00880CB3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Do Lord, O, Do Lord, O do remember me [Repeat: x3]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Way beyond the blue.</w:t>
      </w:r>
    </w:p>
    <w:p w14:paraId="37B13E8E" w14:textId="77777777" w:rsidR="00880CB3" w:rsidRPr="005A0DE9" w:rsidRDefault="00880CB3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25B99405" w14:textId="77777777" w:rsidR="00880CB3" w:rsidRPr="005A0DE9" w:rsidRDefault="00880CB3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I've got a home in glory land that out-shines the sun. [Repeat: x3]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Way beyond the blue.</w:t>
      </w:r>
    </w:p>
    <w:p w14:paraId="5B7053C3" w14:textId="77777777" w:rsidR="00880CB3" w:rsidRPr="005A0DE9" w:rsidRDefault="00880CB3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Do Lord, O, Do Lord, O do remember me [Repeat: x3]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Way beyond the blue.</w:t>
      </w:r>
    </w:p>
    <w:p w14:paraId="7F4A58C5" w14:textId="77777777" w:rsidR="00880CB3" w:rsidRPr="005A0DE9" w:rsidRDefault="00880CB3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23C8436" w14:textId="77777777" w:rsidR="00880CB3" w:rsidRPr="005A0DE9" w:rsidRDefault="00880CB3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6A8F531" w14:textId="77777777" w:rsidR="00880CB3" w:rsidRPr="005A0DE9" w:rsidRDefault="00880CB3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 xml:space="preserve">I took Jesus as my </w:t>
      </w:r>
      <w:proofErr w:type="gramStart"/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Savior,</w:t>
      </w:r>
      <w:proofErr w:type="gramEnd"/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 xml:space="preserve"> you take Him too. [Repeat: x3]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 xml:space="preserve">While He’s Still </w:t>
      </w:r>
      <w:proofErr w:type="spellStart"/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Callin</w:t>
      </w:r>
      <w:proofErr w:type="spellEnd"/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’ You.</w:t>
      </w:r>
    </w:p>
    <w:p w14:paraId="5AD33004" w14:textId="77777777" w:rsidR="00880CB3" w:rsidRPr="005A0DE9" w:rsidRDefault="00880CB3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Do Lord, O, Do Lord, O do remember me [Repeat: x3]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Way beyond the blue.</w:t>
      </w:r>
    </w:p>
    <w:p w14:paraId="72E5F3C6" w14:textId="77777777" w:rsidR="00880CB3" w:rsidRPr="005A0DE9" w:rsidRDefault="00880CB3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7AC5E977" w14:textId="77777777" w:rsidR="00880CB3" w:rsidRPr="005A0DE9" w:rsidRDefault="00880CB3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159A61DC" w14:textId="77777777" w:rsidR="00880CB3" w:rsidRPr="005A0DE9" w:rsidRDefault="00880CB3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Do Lord, O, Do Lord, O do remember me [Repeat: x3]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Way beyond the blue.</w:t>
      </w:r>
    </w:p>
    <w:p w14:paraId="5EA8F07D" w14:textId="77777777" w:rsidR="00880CB3" w:rsidRPr="005A0DE9" w:rsidRDefault="00880CB3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121ED4C3" w14:textId="77777777" w:rsidR="00880CB3" w:rsidRPr="005A0DE9" w:rsidRDefault="00880CB3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3D4FF27" w14:textId="77777777" w:rsidR="00880CB3" w:rsidRPr="005A0DE9" w:rsidRDefault="00880CB3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5D4D4B7D" w14:textId="77777777" w:rsidR="00880CB3" w:rsidRPr="005A0DE9" w:rsidRDefault="00880CB3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7955EFD2" w14:textId="77777777" w:rsidR="00880CB3" w:rsidRPr="005A0DE9" w:rsidRDefault="00880CB3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70DE3D54" w14:textId="77777777" w:rsidR="00880CB3" w:rsidRPr="005A0DE9" w:rsidRDefault="00880CB3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5A27D8CD" w14:textId="77777777" w:rsidR="0073288C" w:rsidRDefault="0073288C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04FD1B53" w14:textId="7FF4F014" w:rsidR="00A778F5" w:rsidRDefault="00A778F5" w:rsidP="000D7B49">
      <w:pPr>
        <w:pBdr>
          <w:bottom w:val="double" w:sz="6" w:space="1" w:color="auto"/>
        </w:pBd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  <w:t>When the Roll Is Called Up Yonder</w:t>
      </w:r>
    </w:p>
    <w:p w14:paraId="7D0DF9E5" w14:textId="77777777" w:rsidR="00A778F5" w:rsidRPr="005A0DE9" w:rsidRDefault="00A778F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1C38AF9E" w14:textId="77777777" w:rsidR="00A778F5" w:rsidRPr="005A0DE9" w:rsidRDefault="00A778F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When the trumpet of the Lord shall sound, and time shall be no more,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And the morning breaks, eternal, bright and fair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When the saved of earth shall gather over on the other shore,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And the roll is called up yonder, I’ll be there</w:t>
      </w:r>
    </w:p>
    <w:p w14:paraId="45B609C1" w14:textId="77777777" w:rsidR="00A778F5" w:rsidRPr="005A0DE9" w:rsidRDefault="00A778F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73A10448" w14:textId="77777777" w:rsidR="00A778F5" w:rsidRPr="005A0DE9" w:rsidRDefault="00A778F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</w:p>
    <w:p w14:paraId="032E2FD4" w14:textId="77777777" w:rsidR="00A778F5" w:rsidRPr="005A0DE9" w:rsidRDefault="00A778F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When the roll, is called up yon-der,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When the roll, is called up yon-der,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When the roll, is called up yon-der,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 xml:space="preserve">When the roll is called up </w:t>
      </w:r>
      <w:proofErr w:type="gramStart"/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yonder</w:t>
      </w:r>
      <w:proofErr w:type="gramEnd"/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 xml:space="preserve"> I’ll be there</w:t>
      </w:r>
    </w:p>
    <w:p w14:paraId="1DED7A43" w14:textId="77777777" w:rsidR="00A778F5" w:rsidRPr="005A0DE9" w:rsidRDefault="00A778F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3A781031" w14:textId="77777777" w:rsidR="00A778F5" w:rsidRPr="005A0DE9" w:rsidRDefault="00A778F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On that bright and cloudless morning when the dead in Christ shall rise,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And the glory of His resurrection share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 xml:space="preserve">When </w:t>
      </w:r>
      <w:proofErr w:type="gramStart"/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His</w:t>
      </w:r>
      <w:proofErr w:type="gramEnd"/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 xml:space="preserve"> chosen ones shall gather to their home beyond the skies,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And the roll is called up yonder, I’ll be there</w:t>
      </w:r>
    </w:p>
    <w:p w14:paraId="2B120CF5" w14:textId="77777777" w:rsidR="00A778F5" w:rsidRPr="005A0DE9" w:rsidRDefault="00A778F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E87CEB8" w14:textId="77777777" w:rsidR="00A778F5" w:rsidRPr="005A0DE9" w:rsidRDefault="00A778F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</w:p>
    <w:p w14:paraId="6B126021" w14:textId="77777777" w:rsidR="00A778F5" w:rsidRPr="005A0DE9" w:rsidRDefault="00A778F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3AFEB26C" w14:textId="77777777" w:rsidR="00A778F5" w:rsidRPr="005A0DE9" w:rsidRDefault="00A778F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Let us labor for the Master from the dawn till setting sun,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Let us talk of all His wondrous love and care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Then when all of life is over, and our work on earth is done,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And the roll is called up yonder, I’ll be there</w:t>
      </w:r>
    </w:p>
    <w:p w14:paraId="580FAA61" w14:textId="77777777" w:rsidR="00A778F5" w:rsidRPr="005A0DE9" w:rsidRDefault="00A778F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13A2327A" w14:textId="3B3B7E87" w:rsidR="00A778F5" w:rsidRPr="005A0DE9" w:rsidRDefault="00A778F5" w:rsidP="002F0635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</w:p>
    <w:p w14:paraId="50773B86" w14:textId="7471CBE5" w:rsidR="00A778F5" w:rsidRDefault="00A778F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CA7FBA3" w14:textId="77777777" w:rsidR="002F0635" w:rsidRPr="005A0DE9" w:rsidRDefault="002F063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719F3362" w14:textId="2CEBC1C7" w:rsidR="00A778F5" w:rsidRDefault="00A778F5" w:rsidP="000D7B49">
      <w:pPr>
        <w:pBdr>
          <w:bottom w:val="double" w:sz="6" w:space="1" w:color="auto"/>
        </w:pBd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  <w:t>In the Garden</w:t>
      </w:r>
    </w:p>
    <w:p w14:paraId="03833742" w14:textId="77777777" w:rsidR="00A778F5" w:rsidRPr="005A0DE9" w:rsidRDefault="00A778F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5BEB8DCE" w14:textId="77777777" w:rsidR="00B03B85" w:rsidRPr="005A0DE9" w:rsidRDefault="00A778F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I come to the garden alone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While the dew is still on the roses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And the voice I hear, falling on my ear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The Son of God discloses</w:t>
      </w:r>
    </w:p>
    <w:p w14:paraId="76AC05D4" w14:textId="77777777" w:rsidR="00B03B85" w:rsidRPr="005A0DE9" w:rsidRDefault="00B03B8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06888BB" w14:textId="77777777" w:rsidR="00B03B85" w:rsidRPr="005A0DE9" w:rsidRDefault="00B03B8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  <w:r w:rsidR="00A778F5"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And He walks with me</w:t>
      </w:r>
      <w:r w:rsidR="00A778F5"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And He talks with me</w:t>
      </w:r>
      <w:r w:rsidR="00A778F5"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And He tells me I am His own</w:t>
      </w:r>
      <w:r w:rsidR="00A778F5"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And the joy we share as we tarry there</w:t>
      </w:r>
      <w:r w:rsidR="00A778F5"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None other has ever known</w:t>
      </w:r>
    </w:p>
    <w:p w14:paraId="05524B60" w14:textId="77777777" w:rsidR="00B03B85" w:rsidRPr="005A0DE9" w:rsidRDefault="00A778F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He speaks and the sound of His voice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Is so sweet the birds hush their singing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And the melody that He gave to me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Wi</w:t>
      </w:r>
      <w:r w:rsidR="00B03B85" w:rsidRPr="005A0DE9">
        <w:rPr>
          <w:rFonts w:ascii="Narkisim" w:eastAsia="Times New Roman" w:hAnsi="Narkisim" w:cs="Narkisim"/>
          <w:color w:val="222222"/>
          <w:szCs w:val="24"/>
          <w:lang w:bidi="he-IL"/>
        </w:rPr>
        <w:t>thin my heart is ringing</w:t>
      </w:r>
      <w:r w:rsidR="00B03B85"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</w:r>
    </w:p>
    <w:p w14:paraId="41224265" w14:textId="77777777" w:rsidR="00B03B85" w:rsidRPr="005A0DE9" w:rsidRDefault="00B03B8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</w:p>
    <w:p w14:paraId="5A59F016" w14:textId="77777777" w:rsidR="00A778F5" w:rsidRPr="005A0DE9" w:rsidRDefault="00A778F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I'd stay in the garden with Him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'</w:t>
      </w:r>
      <w:proofErr w:type="spellStart"/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Tho</w:t>
      </w:r>
      <w:proofErr w:type="spellEnd"/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 xml:space="preserve"> the night around me be falling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  <w:t>But He bids me go; through the voice of woe</w:t>
      </w: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</w:r>
      <w:r w:rsidR="00B03B85" w:rsidRPr="005A0DE9">
        <w:rPr>
          <w:rFonts w:ascii="Narkisim" w:eastAsia="Times New Roman" w:hAnsi="Narkisim" w:cs="Narkisim"/>
          <w:color w:val="222222"/>
          <w:szCs w:val="24"/>
          <w:lang w:bidi="he-IL"/>
        </w:rPr>
        <w:t>His voice to me is calling</w:t>
      </w:r>
      <w:r w:rsidR="00B03B85" w:rsidRPr="005A0DE9">
        <w:rPr>
          <w:rFonts w:ascii="Narkisim" w:eastAsia="Times New Roman" w:hAnsi="Narkisim" w:cs="Narkisim"/>
          <w:color w:val="222222"/>
          <w:szCs w:val="24"/>
          <w:lang w:bidi="he-IL"/>
        </w:rPr>
        <w:br/>
      </w:r>
    </w:p>
    <w:p w14:paraId="475C5C33" w14:textId="77777777" w:rsidR="00B03B85" w:rsidRPr="005A0DE9" w:rsidRDefault="00B03B85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5A0DE9"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</w:p>
    <w:p w14:paraId="4F7E7808" w14:textId="77777777" w:rsidR="0073288C" w:rsidRDefault="0073288C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F798DD8" w14:textId="636D8856" w:rsidR="00D11D17" w:rsidRDefault="00D11D17" w:rsidP="000D7B49">
      <w:pPr>
        <w:pBdr>
          <w:bottom w:val="double" w:sz="6" w:space="1" w:color="auto"/>
        </w:pBd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</w:pPr>
      <w:r w:rsidRPr="00D11D17"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  <w:t>When the Man Comes Around</w:t>
      </w:r>
    </w:p>
    <w:p w14:paraId="0803950C" w14:textId="77777777" w:rsidR="00D11D17" w:rsidRDefault="00D11D17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 w:val="16"/>
          <w:szCs w:val="16"/>
          <w:lang w:bidi="he-IL"/>
        </w:rPr>
      </w:pPr>
    </w:p>
    <w:p w14:paraId="16F1A2F6" w14:textId="77777777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There's a man </w:t>
      </w:r>
      <w:proofErr w:type="spellStart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goin</w:t>
      </w:r>
      <w:proofErr w:type="spellEnd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' 'round takin' names</w:t>
      </w:r>
      <w:r>
        <w:rPr>
          <w:rFonts w:ascii="Narkisim" w:eastAsia="Times New Roman" w:hAnsi="Narkisim" w:cs="Narkisim"/>
          <w:color w:val="222222"/>
          <w:szCs w:val="24"/>
          <w:lang w:bidi="he-IL"/>
        </w:rPr>
        <w:t xml:space="preserve">, </w:t>
      </w:r>
    </w:p>
    <w:p w14:paraId="6CDAED55" w14:textId="3814F46C" w:rsidR="000D7B49" w:rsidRP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and</w:t>
      </w: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 he decides who to free and who to blame</w:t>
      </w:r>
    </w:p>
    <w:p w14:paraId="1F67A08E" w14:textId="77777777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Everybody won't be treated all the same. </w:t>
      </w:r>
    </w:p>
    <w:p w14:paraId="25CFD6FB" w14:textId="4F057508" w:rsidR="000D7B49" w:rsidRP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There'll be a golden ladder </w:t>
      </w:r>
      <w:proofErr w:type="spellStart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reachin</w:t>
      </w:r>
      <w:proofErr w:type="spellEnd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' down</w:t>
      </w:r>
    </w:p>
    <w:p w14:paraId="317733D3" w14:textId="65872999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When the man comes around</w:t>
      </w:r>
    </w:p>
    <w:p w14:paraId="0D53AD66" w14:textId="77777777" w:rsidR="000D7B49" w:rsidRP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CFA0A3F" w14:textId="77777777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The hairs on your arm will stand up. </w:t>
      </w:r>
    </w:p>
    <w:p w14:paraId="450BFAEC" w14:textId="5E2FDB39" w:rsidR="000D7B49" w:rsidRP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At the terror in each sip and in each sup</w:t>
      </w:r>
    </w:p>
    <w:p w14:paraId="65AE76BD" w14:textId="77777777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Will you partake of that last offered </w:t>
      </w:r>
      <w:proofErr w:type="gramStart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cup.</w:t>
      </w:r>
      <w:proofErr w:type="gramEnd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 </w:t>
      </w:r>
    </w:p>
    <w:p w14:paraId="77A5FE55" w14:textId="4F680C58" w:rsidR="000D7B49" w:rsidRP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Or disappear into the potter's ground?</w:t>
      </w:r>
    </w:p>
    <w:p w14:paraId="361AF179" w14:textId="710E2AA4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When the man comes around</w:t>
      </w:r>
    </w:p>
    <w:p w14:paraId="42AE8CB1" w14:textId="1C36E9F9" w:rsidR="000D7B49" w:rsidRP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3D58450F" w14:textId="77777777" w:rsidR="000D7B49" w:rsidRP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Hear the trumpets hear the pipers… One hundred million angels </w:t>
      </w:r>
      <w:proofErr w:type="spellStart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singin</w:t>
      </w:r>
      <w:proofErr w:type="spellEnd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'</w:t>
      </w:r>
    </w:p>
    <w:p w14:paraId="7E5E135B" w14:textId="77777777" w:rsidR="000D7B49" w:rsidRP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Multitudes are </w:t>
      </w:r>
      <w:proofErr w:type="spellStart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marchin</w:t>
      </w:r>
      <w:proofErr w:type="spellEnd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' to the big kettledrum</w:t>
      </w:r>
    </w:p>
    <w:p w14:paraId="7A199220" w14:textId="77777777" w:rsidR="000D7B49" w:rsidRP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Voices </w:t>
      </w:r>
      <w:proofErr w:type="spellStart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callin</w:t>
      </w:r>
      <w:proofErr w:type="spellEnd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', voices </w:t>
      </w:r>
      <w:proofErr w:type="spellStart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cryin</w:t>
      </w:r>
      <w:proofErr w:type="spellEnd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'… Some are born and some are </w:t>
      </w:r>
      <w:proofErr w:type="spellStart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dyin</w:t>
      </w:r>
      <w:proofErr w:type="spellEnd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'</w:t>
      </w:r>
    </w:p>
    <w:p w14:paraId="4207D06F" w14:textId="77777777" w:rsidR="000D7B49" w:rsidRP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It's alpha and omega's kingdom come</w:t>
      </w:r>
    </w:p>
    <w:p w14:paraId="320CB6F5" w14:textId="77777777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And the whirlwind is in the thorn tree. </w:t>
      </w:r>
    </w:p>
    <w:p w14:paraId="40D40113" w14:textId="191ABE8C" w:rsidR="000D7B49" w:rsidRP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The virgins are all trimming their wicks</w:t>
      </w:r>
    </w:p>
    <w:p w14:paraId="50BC1C92" w14:textId="77777777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The whirlwind is in the thorn tree. </w:t>
      </w:r>
    </w:p>
    <w:p w14:paraId="203A0C12" w14:textId="2CD3B464" w:rsidR="000D7B49" w:rsidRP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It's hard for thee to kick against the pricks</w:t>
      </w:r>
    </w:p>
    <w:p w14:paraId="6DEDE408" w14:textId="77777777" w:rsidR="000D7B49" w:rsidRP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6FF94D3" w14:textId="77777777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E1ACA0C" w14:textId="77777777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10CA2983" w14:textId="77777777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A627937" w14:textId="77777777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75FC796A" w14:textId="77777777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0B46EF86" w14:textId="77777777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10898D1E" w14:textId="77777777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76D84613" w14:textId="77777777" w:rsidR="00755397" w:rsidRDefault="00755397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62EEAF2" w14:textId="77777777" w:rsidR="00426870" w:rsidRDefault="00426870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3B2C848C" w14:textId="7A0EC094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Till </w:t>
      </w:r>
      <w:proofErr w:type="spellStart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armageddon</w:t>
      </w:r>
      <w:proofErr w:type="spellEnd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 no </w:t>
      </w:r>
      <w:proofErr w:type="spellStart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shalam</w:t>
      </w:r>
      <w:proofErr w:type="spellEnd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, no shalom. </w:t>
      </w:r>
    </w:p>
    <w:p w14:paraId="5A51EA69" w14:textId="07F77412" w:rsidR="000D7B49" w:rsidRP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Then the father hen will call his </w:t>
      </w:r>
      <w:proofErr w:type="gramStart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chickens</w:t>
      </w:r>
      <w:proofErr w:type="gramEnd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 home</w:t>
      </w:r>
    </w:p>
    <w:p w14:paraId="4899ABFF" w14:textId="77777777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The wise man will bow down before the throne. </w:t>
      </w:r>
    </w:p>
    <w:p w14:paraId="19DB2E08" w14:textId="77777777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And at his feet they'll cast their golden crowns                                                                                                                   When the man comes around   </w:t>
      </w:r>
    </w:p>
    <w:p w14:paraId="6E78F75C" w14:textId="77777777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                                                                                 </w:t>
      </w:r>
    </w:p>
    <w:p w14:paraId="3E6769C6" w14:textId="77777777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Whoever is unjust let him be unjust still. </w:t>
      </w:r>
    </w:p>
    <w:p w14:paraId="139AA061" w14:textId="31B66C59" w:rsidR="000D7B49" w:rsidRP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Whoever is righteous let him be righteous still</w:t>
      </w:r>
    </w:p>
    <w:p w14:paraId="77EBBAEB" w14:textId="77777777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Whoever is filthy let him be filthy still. </w:t>
      </w:r>
    </w:p>
    <w:p w14:paraId="2E0761BC" w14:textId="2051A9CC" w:rsidR="000D7B49" w:rsidRP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Listen to the words long written down</w:t>
      </w:r>
    </w:p>
    <w:p w14:paraId="6C3D417C" w14:textId="296EB1F9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When the man comes around</w:t>
      </w:r>
    </w:p>
    <w:p w14:paraId="16AE66D1" w14:textId="01BAB48D" w:rsid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72AD3673" w14:textId="77777777" w:rsidR="00426870" w:rsidRPr="000D7B49" w:rsidRDefault="00426870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BF89D5B" w14:textId="77777777" w:rsidR="00426870" w:rsidRPr="000D7B49" w:rsidRDefault="00426870" w:rsidP="00426870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Hear the trumpets hear the pipers… One hundred million angels </w:t>
      </w:r>
      <w:proofErr w:type="spellStart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singin</w:t>
      </w:r>
      <w:proofErr w:type="spellEnd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'</w:t>
      </w:r>
    </w:p>
    <w:p w14:paraId="3BB99363" w14:textId="77777777" w:rsidR="00426870" w:rsidRPr="000D7B49" w:rsidRDefault="00426870" w:rsidP="00426870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Multitudes are </w:t>
      </w:r>
      <w:proofErr w:type="spellStart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marchin</w:t>
      </w:r>
      <w:proofErr w:type="spellEnd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' to the big kettledrum</w:t>
      </w:r>
    </w:p>
    <w:p w14:paraId="59580306" w14:textId="77777777" w:rsidR="00426870" w:rsidRPr="000D7B49" w:rsidRDefault="00426870" w:rsidP="00426870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Voices </w:t>
      </w:r>
      <w:proofErr w:type="spellStart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callin</w:t>
      </w:r>
      <w:proofErr w:type="spellEnd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', voices </w:t>
      </w:r>
      <w:proofErr w:type="spellStart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cryin</w:t>
      </w:r>
      <w:proofErr w:type="spellEnd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'… Some are born and some are </w:t>
      </w:r>
      <w:proofErr w:type="spellStart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dyin</w:t>
      </w:r>
      <w:proofErr w:type="spellEnd"/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'</w:t>
      </w:r>
    </w:p>
    <w:p w14:paraId="2078D0A7" w14:textId="77777777" w:rsidR="00426870" w:rsidRPr="000D7B49" w:rsidRDefault="00426870" w:rsidP="00426870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It's alpha and omega's kingdom come</w:t>
      </w:r>
    </w:p>
    <w:p w14:paraId="55E9577B" w14:textId="77777777" w:rsidR="00426870" w:rsidRDefault="00426870" w:rsidP="00426870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And the whirlwind is in the thorn tree. </w:t>
      </w:r>
    </w:p>
    <w:p w14:paraId="73CDE817" w14:textId="77777777" w:rsidR="00426870" w:rsidRPr="000D7B49" w:rsidRDefault="00426870" w:rsidP="00426870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The virgins are all trimming their wicks</w:t>
      </w:r>
    </w:p>
    <w:p w14:paraId="3D4DB577" w14:textId="77777777" w:rsidR="00426870" w:rsidRDefault="00426870" w:rsidP="00426870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 xml:space="preserve">The whirlwind is in the thorn tree. </w:t>
      </w:r>
    </w:p>
    <w:p w14:paraId="69375A7D" w14:textId="77777777" w:rsidR="00426870" w:rsidRPr="000D7B49" w:rsidRDefault="00426870" w:rsidP="00426870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It's hard for thee to kick against the pricks</w:t>
      </w:r>
    </w:p>
    <w:p w14:paraId="2C14539A" w14:textId="77777777" w:rsidR="000D7B49" w:rsidRP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588F00C2" w14:textId="77777777" w:rsidR="000D7B49" w:rsidRPr="000D7B49" w:rsidRDefault="000D7B49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In measured hundredweight and penny pound</w:t>
      </w:r>
    </w:p>
    <w:p w14:paraId="434A9A3C" w14:textId="672C7819" w:rsidR="009D3FAA" w:rsidRDefault="000D7B49" w:rsidP="00755397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D7B49">
        <w:rPr>
          <w:rFonts w:ascii="Narkisim" w:eastAsia="Times New Roman" w:hAnsi="Narkisim" w:cs="Narkisim"/>
          <w:color w:val="222222"/>
          <w:szCs w:val="24"/>
          <w:lang w:bidi="he-IL"/>
        </w:rPr>
        <w:t>When the man comes around</w:t>
      </w:r>
    </w:p>
    <w:p w14:paraId="00BEB2D2" w14:textId="3E9AF9FA" w:rsidR="009D3FAA" w:rsidRDefault="009D3FAA" w:rsidP="000D7B49">
      <w:pPr>
        <w:pBdr>
          <w:bottom w:val="double" w:sz="6" w:space="1" w:color="auto"/>
        </w:pBd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</w:pPr>
      <w:r w:rsidRPr="00755397"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  <w:t>Let the Lower Lights be Burning</w:t>
      </w:r>
    </w:p>
    <w:p w14:paraId="5DBB75C7" w14:textId="7BA22FAD" w:rsidR="009D3FAA" w:rsidRDefault="009D3FAA" w:rsidP="000D7B49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5B3B4F3F" w14:textId="77777777" w:rsidR="009D3FAA" w:rsidRPr="009D3FAA" w:rsidRDefault="009D3FAA" w:rsidP="00755397">
      <w:pPr>
        <w:shd w:val="clear" w:color="auto" w:fill="FFFFFF"/>
        <w:spacing w:after="0" w:line="60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9D3FAA">
        <w:rPr>
          <w:rFonts w:ascii="Narkisim" w:eastAsia="Times New Roman" w:hAnsi="Narkisim" w:cs="Narkisim"/>
          <w:color w:val="222222"/>
          <w:szCs w:val="24"/>
          <w:lang w:bidi="he-IL"/>
        </w:rPr>
        <w:t>Brightly beams our Father's mercy from His lighthouse evermore,</w:t>
      </w:r>
    </w:p>
    <w:p w14:paraId="0D5C1495" w14:textId="77777777" w:rsidR="009D3FAA" w:rsidRPr="009D3FAA" w:rsidRDefault="009D3FAA" w:rsidP="00755397">
      <w:pPr>
        <w:shd w:val="clear" w:color="auto" w:fill="FFFFFF"/>
        <w:spacing w:after="0" w:line="60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9D3FAA">
        <w:rPr>
          <w:rFonts w:ascii="Narkisim" w:eastAsia="Times New Roman" w:hAnsi="Narkisim" w:cs="Narkisim"/>
          <w:color w:val="222222"/>
          <w:szCs w:val="24"/>
          <w:lang w:bidi="he-IL"/>
        </w:rPr>
        <w:t>But to us He gives the keeping of the lights along the shore.</w:t>
      </w:r>
    </w:p>
    <w:p w14:paraId="64FB991C" w14:textId="77777777" w:rsidR="00755397" w:rsidRDefault="009D3FAA" w:rsidP="00755397">
      <w:pPr>
        <w:shd w:val="clear" w:color="auto" w:fill="FFFFFF"/>
        <w:spacing w:after="0" w:line="60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9D3FAA">
        <w:rPr>
          <w:rFonts w:ascii="Narkisim" w:eastAsia="Times New Roman" w:hAnsi="Narkisim" w:cs="Narkisim"/>
          <w:color w:val="222222"/>
          <w:szCs w:val="24"/>
          <w:lang w:bidi="he-IL"/>
        </w:rPr>
        <w:t>Let the lower lights be burning! Send a gleam across the wave</w:t>
      </w:r>
      <w:r>
        <w:rPr>
          <w:rFonts w:ascii="Narkisim" w:eastAsia="Times New Roman" w:hAnsi="Narkisim" w:cs="Narkisim"/>
          <w:color w:val="222222"/>
          <w:szCs w:val="24"/>
          <w:lang w:bidi="he-IL"/>
        </w:rPr>
        <w:t>.</w:t>
      </w:r>
    </w:p>
    <w:p w14:paraId="208E52CD" w14:textId="75D4D020" w:rsidR="009D3FAA" w:rsidRDefault="00755397" w:rsidP="00755397">
      <w:pPr>
        <w:shd w:val="clear" w:color="auto" w:fill="FFFFFF"/>
        <w:spacing w:after="0" w:line="60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Some poor faint and struggling sailor you may recue you may save.</w:t>
      </w:r>
    </w:p>
    <w:p w14:paraId="00DFD05F" w14:textId="77777777" w:rsidR="009D3FAA" w:rsidRPr="009D3FAA" w:rsidRDefault="009D3FAA" w:rsidP="00755397">
      <w:pPr>
        <w:shd w:val="clear" w:color="auto" w:fill="FFFFFF"/>
        <w:spacing w:after="0" w:line="60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3D6C0E14" w14:textId="77777777" w:rsidR="009D3FAA" w:rsidRPr="009D3FAA" w:rsidRDefault="009D3FAA" w:rsidP="00755397">
      <w:pPr>
        <w:shd w:val="clear" w:color="auto" w:fill="FFFFFF"/>
        <w:spacing w:after="0" w:line="60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9D3FAA">
        <w:rPr>
          <w:rFonts w:ascii="Narkisim" w:eastAsia="Times New Roman" w:hAnsi="Narkisim" w:cs="Narkisim"/>
          <w:color w:val="222222"/>
          <w:szCs w:val="24"/>
          <w:lang w:bidi="he-IL"/>
        </w:rPr>
        <w:t>Dark the night of sin has settled, loud the angry billows roar,</w:t>
      </w:r>
    </w:p>
    <w:p w14:paraId="7564E117" w14:textId="77777777" w:rsidR="009D3FAA" w:rsidRPr="009D3FAA" w:rsidRDefault="009D3FAA" w:rsidP="00755397">
      <w:pPr>
        <w:shd w:val="clear" w:color="auto" w:fill="FFFFFF"/>
        <w:spacing w:after="0" w:line="60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9D3FAA">
        <w:rPr>
          <w:rFonts w:ascii="Narkisim" w:eastAsia="Times New Roman" w:hAnsi="Narkisim" w:cs="Narkisim"/>
          <w:color w:val="222222"/>
          <w:szCs w:val="24"/>
          <w:lang w:bidi="he-IL"/>
        </w:rPr>
        <w:t>Eager eyes are watching, longing, for the lights, along the shore.</w:t>
      </w:r>
    </w:p>
    <w:p w14:paraId="3A1C28AA" w14:textId="65CE8CCC" w:rsidR="009D3FAA" w:rsidRDefault="009D3FAA" w:rsidP="00755397">
      <w:pPr>
        <w:shd w:val="clear" w:color="auto" w:fill="FFFFFF"/>
        <w:spacing w:after="0" w:line="60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9D3FAA">
        <w:rPr>
          <w:rFonts w:ascii="Narkisim" w:eastAsia="Times New Roman" w:hAnsi="Narkisim" w:cs="Narkisim"/>
          <w:color w:val="222222"/>
          <w:szCs w:val="24"/>
          <w:lang w:bidi="he-IL"/>
        </w:rPr>
        <w:t>Let the lower lights be burning! Send a gleam across the wave</w:t>
      </w:r>
      <w:r w:rsidR="00755397">
        <w:rPr>
          <w:rFonts w:ascii="Narkisim" w:eastAsia="Times New Roman" w:hAnsi="Narkisim" w:cs="Narkisim"/>
          <w:color w:val="222222"/>
          <w:szCs w:val="24"/>
          <w:lang w:bidi="he-IL"/>
        </w:rPr>
        <w:t>.</w:t>
      </w:r>
    </w:p>
    <w:p w14:paraId="409CF7E8" w14:textId="77777777" w:rsidR="00755397" w:rsidRDefault="00755397" w:rsidP="00755397">
      <w:pPr>
        <w:shd w:val="clear" w:color="auto" w:fill="FFFFFF"/>
        <w:spacing w:after="0" w:line="60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Some poor faint and struggling sailor you may recue you may save.</w:t>
      </w:r>
    </w:p>
    <w:p w14:paraId="0EA06B85" w14:textId="77777777" w:rsidR="009D3FAA" w:rsidRPr="009D3FAA" w:rsidRDefault="009D3FAA" w:rsidP="00755397">
      <w:pPr>
        <w:shd w:val="clear" w:color="auto" w:fill="FFFFFF"/>
        <w:spacing w:after="0" w:line="60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A784914" w14:textId="77777777" w:rsidR="009D3FAA" w:rsidRPr="009D3FAA" w:rsidRDefault="009D3FAA" w:rsidP="00755397">
      <w:pPr>
        <w:shd w:val="clear" w:color="auto" w:fill="FFFFFF"/>
        <w:spacing w:after="0" w:line="60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9D3FAA">
        <w:rPr>
          <w:rFonts w:ascii="Narkisim" w:eastAsia="Times New Roman" w:hAnsi="Narkisim" w:cs="Narkisim"/>
          <w:color w:val="222222"/>
          <w:szCs w:val="24"/>
          <w:lang w:bidi="he-IL"/>
        </w:rPr>
        <w:t>Trim your feeble lamp, my brother, some poor sailor tempest tossed,</w:t>
      </w:r>
    </w:p>
    <w:p w14:paraId="239878A2" w14:textId="77777777" w:rsidR="009D3FAA" w:rsidRPr="009D3FAA" w:rsidRDefault="009D3FAA" w:rsidP="00755397">
      <w:pPr>
        <w:shd w:val="clear" w:color="auto" w:fill="FFFFFF"/>
        <w:spacing w:after="0" w:line="60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9D3FAA">
        <w:rPr>
          <w:rFonts w:ascii="Narkisim" w:eastAsia="Times New Roman" w:hAnsi="Narkisim" w:cs="Narkisim"/>
          <w:color w:val="222222"/>
          <w:szCs w:val="24"/>
          <w:lang w:bidi="he-IL"/>
        </w:rPr>
        <w:t>Trying now to make the harbor, in the darkness may be lost.</w:t>
      </w:r>
    </w:p>
    <w:p w14:paraId="6258F487" w14:textId="7BBC34A6" w:rsidR="009D3FAA" w:rsidRDefault="009D3FAA" w:rsidP="00755397">
      <w:pPr>
        <w:shd w:val="clear" w:color="auto" w:fill="FFFFFF"/>
        <w:spacing w:after="0" w:line="60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9D3FAA">
        <w:rPr>
          <w:rFonts w:ascii="Narkisim" w:eastAsia="Times New Roman" w:hAnsi="Narkisim" w:cs="Narkisim"/>
          <w:color w:val="222222"/>
          <w:szCs w:val="24"/>
          <w:lang w:bidi="he-IL"/>
        </w:rPr>
        <w:t>Let the lower lights be burning! Send a gleam across the wave</w:t>
      </w:r>
      <w:r w:rsidR="00755397">
        <w:rPr>
          <w:rFonts w:ascii="Narkisim" w:eastAsia="Times New Roman" w:hAnsi="Narkisim" w:cs="Narkisim"/>
          <w:color w:val="222222"/>
          <w:szCs w:val="24"/>
          <w:lang w:bidi="he-IL"/>
        </w:rPr>
        <w:t>.</w:t>
      </w:r>
    </w:p>
    <w:p w14:paraId="79BC1E75" w14:textId="77777777" w:rsidR="00755397" w:rsidRDefault="00755397" w:rsidP="00755397">
      <w:pPr>
        <w:shd w:val="clear" w:color="auto" w:fill="FFFFFF"/>
        <w:spacing w:after="0" w:line="60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Some poor faint and struggling sailor you may recue you may save.</w:t>
      </w:r>
    </w:p>
    <w:p w14:paraId="7E3CB36B" w14:textId="42CE2034" w:rsidR="00755397" w:rsidRDefault="00755397" w:rsidP="009D3FAA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78B64207" w14:textId="03101044" w:rsidR="00755397" w:rsidRDefault="00755397" w:rsidP="009D3FAA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58A4C5E4" w14:textId="77777777" w:rsidR="0073288C" w:rsidRDefault="0073288C" w:rsidP="009D3FAA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7D9CD3C4" w14:textId="58BD4831" w:rsidR="00755397" w:rsidRPr="002F0635" w:rsidRDefault="00755397" w:rsidP="002F0635">
      <w:pPr>
        <w:pBdr>
          <w:bottom w:val="double" w:sz="6" w:space="1" w:color="auto"/>
        </w:pBd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</w:pPr>
      <w:r w:rsidRPr="00755397"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  <w:t>Amazing Grace</w:t>
      </w:r>
    </w:p>
    <w:p w14:paraId="0475109A" w14:textId="77777777" w:rsidR="00755397" w:rsidRP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Amazing grace! how sweet the sound,</w:t>
      </w:r>
    </w:p>
    <w:p w14:paraId="1A0A83F1" w14:textId="4DF44A69" w:rsidR="00755397" w:rsidRP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That saved a wretch; like me!</w:t>
      </w:r>
    </w:p>
    <w:p w14:paraId="20747D88" w14:textId="77777777" w:rsidR="00755397" w:rsidRP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I once was lost, but now am found,</w:t>
      </w:r>
    </w:p>
    <w:p w14:paraId="3000A119" w14:textId="2FD77A62" w:rsidR="00755397" w:rsidRP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Was blind, but now I see.</w:t>
      </w:r>
    </w:p>
    <w:p w14:paraId="23311BFE" w14:textId="6068D66B" w:rsidR="00755397" w:rsidRPr="002F0635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 w:val="12"/>
          <w:szCs w:val="12"/>
          <w:lang w:bidi="he-IL"/>
        </w:rPr>
      </w:pPr>
    </w:p>
    <w:p w14:paraId="2E0BA5EF" w14:textId="77777777" w:rsidR="00755397" w:rsidRP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proofErr w:type="spellStart"/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’Twas</w:t>
      </w:r>
      <w:proofErr w:type="spellEnd"/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 xml:space="preserve"> grace that taught my heart to fear,</w:t>
      </w:r>
    </w:p>
    <w:p w14:paraId="0FE98051" w14:textId="787ECC14" w:rsidR="00755397" w:rsidRP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 xml:space="preserve">And grace my fears </w:t>
      </w:r>
      <w:proofErr w:type="gramStart"/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relieved;</w:t>
      </w:r>
      <w:proofErr w:type="gramEnd"/>
    </w:p>
    <w:p w14:paraId="0BEC69A3" w14:textId="77777777" w:rsidR="00755397" w:rsidRP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How precious did that grace appear</w:t>
      </w:r>
    </w:p>
    <w:p w14:paraId="079D4D43" w14:textId="33680A3C" w:rsidR="00755397" w:rsidRP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The hour I first believed!</w:t>
      </w:r>
    </w:p>
    <w:p w14:paraId="38A9BBE9" w14:textId="30F6B9F6" w:rsidR="00755397" w:rsidRPr="002F0635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 w:val="12"/>
          <w:szCs w:val="12"/>
          <w:lang w:bidi="he-IL"/>
        </w:rPr>
      </w:pPr>
    </w:p>
    <w:p w14:paraId="629AB8CD" w14:textId="77777777" w:rsidR="00755397" w:rsidRP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The Lord hath promised good to me,</w:t>
      </w:r>
    </w:p>
    <w:p w14:paraId="64B08489" w14:textId="395D7A16" w:rsidR="00755397" w:rsidRP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 xml:space="preserve">His word my hope </w:t>
      </w:r>
      <w:proofErr w:type="gramStart"/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secures;</w:t>
      </w:r>
      <w:proofErr w:type="gramEnd"/>
    </w:p>
    <w:p w14:paraId="62D96378" w14:textId="77777777" w:rsidR="00755397" w:rsidRP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He will my shield and portion be</w:t>
      </w:r>
    </w:p>
    <w:p w14:paraId="48C9DB6B" w14:textId="5221731C" w:rsidR="00755397" w:rsidRP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proofErr w:type="gramStart"/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As long as</w:t>
      </w:r>
      <w:proofErr w:type="gramEnd"/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 xml:space="preserve"> life endures.</w:t>
      </w:r>
    </w:p>
    <w:p w14:paraId="02F37623" w14:textId="0448EC36" w:rsidR="00755397" w:rsidRPr="002F0635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 w:val="12"/>
          <w:szCs w:val="12"/>
          <w:lang w:bidi="he-IL"/>
        </w:rPr>
      </w:pPr>
    </w:p>
    <w:p w14:paraId="5107BD28" w14:textId="77777777" w:rsidR="00755397" w:rsidRP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When we’ve been there ten thousand years,</w:t>
      </w:r>
    </w:p>
    <w:p w14:paraId="30F09A53" w14:textId="6849E032" w:rsidR="00755397" w:rsidRP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Bright shining as the sun,</w:t>
      </w:r>
    </w:p>
    <w:p w14:paraId="195D3720" w14:textId="77777777" w:rsidR="00755397" w:rsidRP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We’ve no less days to sing God’s praise</w:t>
      </w:r>
    </w:p>
    <w:p w14:paraId="6BFC051F" w14:textId="51A1F7F6" w:rsid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proofErr w:type="gramStart"/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Than</w:t>
      </w:r>
      <w:proofErr w:type="gramEnd"/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 xml:space="preserve"> when we first begun.</w:t>
      </w:r>
    </w:p>
    <w:p w14:paraId="4DB279A0" w14:textId="52F0C01F" w:rsidR="00755397" w:rsidRPr="002F0635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 w:val="12"/>
          <w:szCs w:val="12"/>
          <w:lang w:bidi="he-IL"/>
        </w:rPr>
      </w:pPr>
    </w:p>
    <w:p w14:paraId="2814E2B6" w14:textId="77777777" w:rsidR="00755397" w:rsidRP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Amazing grace! how sweet the sound,</w:t>
      </w:r>
    </w:p>
    <w:p w14:paraId="444A2893" w14:textId="77777777" w:rsidR="00755397" w:rsidRP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That saved a wretch; like me!</w:t>
      </w:r>
    </w:p>
    <w:p w14:paraId="6C035BAD" w14:textId="77777777" w:rsidR="00755397" w:rsidRP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I once was lost, but now am found,</w:t>
      </w:r>
    </w:p>
    <w:p w14:paraId="57E0F89A" w14:textId="77777777" w:rsidR="00755397" w:rsidRPr="00755397" w:rsidRDefault="00755397" w:rsidP="00755397">
      <w:pPr>
        <w:shd w:val="clear" w:color="auto" w:fill="FFFFFF"/>
        <w:spacing w:after="0" w:line="400" w:lineRule="exact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755397">
        <w:rPr>
          <w:rFonts w:ascii="Narkisim" w:eastAsia="Times New Roman" w:hAnsi="Narkisim" w:cs="Narkisim"/>
          <w:color w:val="222222"/>
          <w:szCs w:val="24"/>
          <w:lang w:bidi="he-IL"/>
        </w:rPr>
        <w:t>Was blind, but now I see.</w:t>
      </w:r>
    </w:p>
    <w:p w14:paraId="5802842C" w14:textId="7DF2C307" w:rsidR="00B17C63" w:rsidRDefault="00B17C63" w:rsidP="00B17C63">
      <w:pPr>
        <w:pBdr>
          <w:bottom w:val="double" w:sz="6" w:space="1" w:color="auto"/>
        </w:pBdr>
        <w:shd w:val="clear" w:color="auto" w:fill="FFFFFF"/>
        <w:spacing w:line="360" w:lineRule="auto"/>
        <w:jc w:val="center"/>
        <w:rPr>
          <w:rFonts w:ascii="Narkisim" w:eastAsia="Times New Roman" w:hAnsi="Narkisim" w:cs="Narkisim"/>
          <w:b/>
          <w:bCs/>
          <w:color w:val="202124"/>
          <w:szCs w:val="24"/>
          <w:lang w:bidi="he-IL"/>
        </w:rPr>
      </w:pPr>
      <w:r w:rsidRPr="00274AF8">
        <w:rPr>
          <w:rFonts w:ascii="Narkisim" w:eastAsia="Times New Roman" w:hAnsi="Narkisim" w:cs="Narkisim"/>
          <w:b/>
          <w:bCs/>
          <w:color w:val="202124"/>
          <w:szCs w:val="24"/>
          <w:lang w:bidi="he-IL"/>
        </w:rPr>
        <w:t>Precious Memories</w:t>
      </w:r>
    </w:p>
    <w:p w14:paraId="7395758F" w14:textId="5DFCA536" w:rsidR="00B17C63" w:rsidRPr="00274AF8" w:rsidRDefault="00B17C63" w:rsidP="00B17C63">
      <w:pPr>
        <w:shd w:val="clear" w:color="auto" w:fill="FFFFFF"/>
        <w:spacing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t>Precious memories, unseen angels</w:t>
      </w:r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br/>
        <w:t>Sent from somewhere to my soul</w:t>
      </w:r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br/>
        <w:t>How they linger, ever near me</w:t>
      </w:r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br/>
        <w:t>And the sacred past unfolds</w:t>
      </w:r>
    </w:p>
    <w:p w14:paraId="47CBD48D" w14:textId="77777777" w:rsidR="00B17C63" w:rsidRPr="00112209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 w:rsidRPr="00274AF8">
        <w:rPr>
          <w:rFonts w:ascii="Narkisim" w:eastAsia="Times New Roman" w:hAnsi="Narkisim" w:cs="Narkisim"/>
          <w:color w:val="202124"/>
          <w:szCs w:val="24"/>
          <w:lang w:bidi="he-IL"/>
        </w:rPr>
        <w:t>(chorus)</w:t>
      </w:r>
    </w:p>
    <w:p w14:paraId="71A60ABF" w14:textId="77777777" w:rsidR="00B17C63" w:rsidRPr="00274AF8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t>Precious memories, how they linger</w:t>
      </w:r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br/>
        <w:t>How they ever flood my soul</w:t>
      </w:r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br/>
        <w:t>In the stillness, of the midnight</w:t>
      </w:r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br/>
        <w:t>Precious sacred scenes unfold</w:t>
      </w:r>
    </w:p>
    <w:p w14:paraId="09F74650" w14:textId="77777777" w:rsidR="00B17C63" w:rsidRPr="00112209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</w:p>
    <w:p w14:paraId="6E512787" w14:textId="77777777" w:rsidR="00B17C63" w:rsidRPr="00112209" w:rsidRDefault="00B17C63" w:rsidP="00B17C63">
      <w:pPr>
        <w:shd w:val="clear" w:color="auto" w:fill="FFFFFF"/>
        <w:spacing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t>Precious father, loving mother</w:t>
      </w:r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br/>
        <w:t>Fly across the lonely years</w:t>
      </w:r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br/>
        <w:t>And old home scenes, of my childhood</w:t>
      </w:r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br/>
        <w:t>In fond memory appears</w:t>
      </w:r>
    </w:p>
    <w:p w14:paraId="3A665649" w14:textId="77777777" w:rsidR="00B17C63" w:rsidRPr="00112209" w:rsidRDefault="00B17C63" w:rsidP="00B17C63">
      <w:pPr>
        <w:shd w:val="clear" w:color="auto" w:fill="FFFFFF"/>
        <w:spacing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 w:rsidRPr="00274AF8">
        <w:rPr>
          <w:rFonts w:ascii="Narkisim" w:eastAsia="Times New Roman" w:hAnsi="Narkisim" w:cs="Narkisim"/>
          <w:color w:val="202124"/>
          <w:szCs w:val="24"/>
          <w:lang w:bidi="he-IL"/>
        </w:rPr>
        <w:t>(chorus)</w:t>
      </w:r>
    </w:p>
    <w:p w14:paraId="03090C42" w14:textId="77777777" w:rsidR="00B17C63" w:rsidRPr="00112209" w:rsidRDefault="00B17C63" w:rsidP="00B17C63">
      <w:pPr>
        <w:shd w:val="clear" w:color="auto" w:fill="FFFFFF"/>
        <w:spacing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t xml:space="preserve">I remember, mother </w:t>
      </w:r>
      <w:proofErr w:type="spellStart"/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t>prayin</w:t>
      </w:r>
      <w:proofErr w:type="spellEnd"/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t>'</w:t>
      </w:r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br/>
        <w:t>Father too, on bended knee</w:t>
      </w:r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br/>
        <w:t xml:space="preserve">The sun is </w:t>
      </w:r>
      <w:proofErr w:type="spellStart"/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t>sinkin</w:t>
      </w:r>
      <w:proofErr w:type="spellEnd"/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t xml:space="preserve">', shadows </w:t>
      </w:r>
      <w:proofErr w:type="spellStart"/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t>fallin</w:t>
      </w:r>
      <w:proofErr w:type="spellEnd"/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t>'</w:t>
      </w:r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br/>
        <w:t>But their prayers still follow me</w:t>
      </w:r>
    </w:p>
    <w:p w14:paraId="0D27FC5F" w14:textId="77777777" w:rsidR="00B17C63" w:rsidRPr="00112209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 w:rsidRPr="00274AF8">
        <w:rPr>
          <w:rFonts w:ascii="Narkisim" w:eastAsia="Times New Roman" w:hAnsi="Narkisim" w:cs="Narkisim"/>
          <w:color w:val="202124"/>
          <w:szCs w:val="24"/>
          <w:lang w:bidi="he-IL"/>
        </w:rPr>
        <w:t>(chorus)</w:t>
      </w:r>
      <w:r w:rsidRPr="00112209">
        <w:rPr>
          <w:rFonts w:ascii="Narkisim" w:eastAsia="Times New Roman" w:hAnsi="Narkisim" w:cs="Narkisim"/>
          <w:color w:val="202124"/>
          <w:szCs w:val="24"/>
          <w:lang w:bidi="he-IL"/>
        </w:rPr>
        <w:br/>
        <w:t>Precious memories fill my soul</w:t>
      </w:r>
    </w:p>
    <w:p w14:paraId="52098B6D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5336A6EF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72AF0147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3ED0F48F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A00E0CF" w14:textId="4A3FCA20" w:rsidR="00B17C63" w:rsidRDefault="00B17C63" w:rsidP="00B17C63">
      <w:pPr>
        <w:pBdr>
          <w:bottom w:val="double" w:sz="6" w:space="1" w:color="auto"/>
        </w:pBdr>
        <w:shd w:val="clear" w:color="auto" w:fill="FFFFFF"/>
        <w:spacing w:line="360" w:lineRule="auto"/>
        <w:jc w:val="center"/>
        <w:rPr>
          <w:rFonts w:ascii="Narkisim" w:eastAsia="Times New Roman" w:hAnsi="Narkisim" w:cs="Narkisim"/>
          <w:b/>
          <w:bCs/>
          <w:color w:val="202124"/>
          <w:szCs w:val="24"/>
          <w:lang w:bidi="he-IL"/>
        </w:rPr>
      </w:pPr>
      <w:r w:rsidRPr="004741F2">
        <w:rPr>
          <w:rFonts w:ascii="Narkisim" w:eastAsia="Times New Roman" w:hAnsi="Narkisim" w:cs="Narkisim"/>
          <w:b/>
          <w:bCs/>
          <w:color w:val="202124"/>
          <w:szCs w:val="24"/>
          <w:lang w:bidi="he-IL"/>
        </w:rPr>
        <w:t>Washed in the Blood</w:t>
      </w:r>
    </w:p>
    <w:p w14:paraId="3EBD60D5" w14:textId="77777777" w:rsidR="00B17C63" w:rsidRPr="00632FB1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 w:rsidRPr="00632FB1">
        <w:rPr>
          <w:rFonts w:ascii="Narkisim" w:eastAsia="Times New Roman" w:hAnsi="Narkisim" w:cs="Narkisim"/>
          <w:color w:val="202124"/>
          <w:szCs w:val="24"/>
          <w:lang w:bidi="he-IL"/>
        </w:rPr>
        <w:t>Have you been to Jesus for the cleansing power?</w:t>
      </w:r>
    </w:p>
    <w:p w14:paraId="023899FC" w14:textId="77777777" w:rsidR="00B17C63" w:rsidRPr="00632FB1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 w:rsidRPr="00632FB1">
        <w:rPr>
          <w:rFonts w:ascii="Narkisim" w:eastAsia="Times New Roman" w:hAnsi="Narkisim" w:cs="Narkisim"/>
          <w:color w:val="202124"/>
          <w:szCs w:val="24"/>
          <w:lang w:bidi="he-IL"/>
        </w:rPr>
        <w:t>Are you washed in the blood of the lamb?</w:t>
      </w:r>
    </w:p>
    <w:p w14:paraId="5077FA6A" w14:textId="77777777" w:rsidR="00B17C63" w:rsidRPr="00632FB1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 w:rsidRPr="00632FB1">
        <w:rPr>
          <w:rFonts w:ascii="Narkisim" w:eastAsia="Times New Roman" w:hAnsi="Narkisim" w:cs="Narkisim"/>
          <w:color w:val="202124"/>
          <w:szCs w:val="24"/>
          <w:lang w:bidi="he-IL"/>
        </w:rPr>
        <w:t>Are you fully trusting in His grace this hour?</w:t>
      </w:r>
    </w:p>
    <w:p w14:paraId="25CE923F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 w:rsidRPr="00632FB1">
        <w:rPr>
          <w:rFonts w:ascii="Narkisim" w:eastAsia="Times New Roman" w:hAnsi="Narkisim" w:cs="Narkisim"/>
          <w:color w:val="202124"/>
          <w:szCs w:val="24"/>
          <w:lang w:bidi="he-IL"/>
        </w:rPr>
        <w:t>Are you washed in the blood of the lamb?</w:t>
      </w:r>
    </w:p>
    <w:p w14:paraId="00CD4E49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</w:p>
    <w:p w14:paraId="5F41005D" w14:textId="77777777" w:rsidR="00B17C63" w:rsidRPr="00632FB1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>
        <w:rPr>
          <w:rFonts w:ascii="Narkisim" w:eastAsia="Times New Roman" w:hAnsi="Narkisim" w:cs="Narkisim"/>
          <w:color w:val="202124"/>
          <w:szCs w:val="24"/>
          <w:lang w:bidi="he-IL"/>
        </w:rPr>
        <w:t>(chorus)</w:t>
      </w:r>
    </w:p>
    <w:p w14:paraId="5BB7D251" w14:textId="77777777" w:rsidR="00B17C63" w:rsidRPr="00632FB1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 w:rsidRPr="00632FB1">
        <w:rPr>
          <w:rFonts w:ascii="Narkisim" w:eastAsia="Times New Roman" w:hAnsi="Narkisim" w:cs="Narkisim"/>
          <w:color w:val="202124"/>
          <w:szCs w:val="24"/>
          <w:lang w:bidi="he-IL"/>
        </w:rPr>
        <w:t xml:space="preserve">Are you washed </w:t>
      </w:r>
      <w:r>
        <w:rPr>
          <w:rFonts w:ascii="Narkisim" w:eastAsia="Times New Roman" w:hAnsi="Narkisim" w:cs="Narkisim"/>
          <w:color w:val="202124"/>
          <w:szCs w:val="24"/>
          <w:lang w:bidi="he-IL"/>
        </w:rPr>
        <w:t xml:space="preserve">- </w:t>
      </w:r>
      <w:r w:rsidRPr="00632FB1">
        <w:rPr>
          <w:rFonts w:ascii="Narkisim" w:eastAsia="Times New Roman" w:hAnsi="Narkisim" w:cs="Narkisim"/>
          <w:color w:val="202124"/>
          <w:szCs w:val="24"/>
          <w:lang w:bidi="he-IL"/>
        </w:rPr>
        <w:t xml:space="preserve">in the </w:t>
      </w:r>
      <w:proofErr w:type="gramStart"/>
      <w:r w:rsidRPr="00632FB1">
        <w:rPr>
          <w:rFonts w:ascii="Narkisim" w:eastAsia="Times New Roman" w:hAnsi="Narkisim" w:cs="Narkisim"/>
          <w:color w:val="202124"/>
          <w:szCs w:val="24"/>
          <w:lang w:bidi="he-IL"/>
        </w:rPr>
        <w:t>blood</w:t>
      </w:r>
      <w:proofErr w:type="gramEnd"/>
    </w:p>
    <w:p w14:paraId="360C4D43" w14:textId="77777777" w:rsidR="00B17C63" w:rsidRPr="00632FB1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 w:rsidRPr="00632FB1">
        <w:rPr>
          <w:rFonts w:ascii="Narkisim" w:eastAsia="Times New Roman" w:hAnsi="Narkisim" w:cs="Narkisim"/>
          <w:color w:val="202124"/>
          <w:szCs w:val="24"/>
          <w:lang w:bidi="he-IL"/>
        </w:rPr>
        <w:t>In the soul-cleansing blood of the lamb?</w:t>
      </w:r>
    </w:p>
    <w:p w14:paraId="10FCC308" w14:textId="77777777" w:rsidR="00B17C63" w:rsidRPr="00632FB1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 w:rsidRPr="00632FB1">
        <w:rPr>
          <w:rFonts w:ascii="Narkisim" w:eastAsia="Times New Roman" w:hAnsi="Narkisim" w:cs="Narkisim"/>
          <w:color w:val="202124"/>
          <w:szCs w:val="24"/>
          <w:lang w:bidi="he-IL"/>
        </w:rPr>
        <w:t>Are your garments spotless? Are they white as snow?</w:t>
      </w:r>
    </w:p>
    <w:p w14:paraId="4BD2CC84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 w:rsidRPr="00632FB1">
        <w:rPr>
          <w:rFonts w:ascii="Narkisim" w:eastAsia="Times New Roman" w:hAnsi="Narkisim" w:cs="Narkisim"/>
          <w:color w:val="202124"/>
          <w:szCs w:val="24"/>
          <w:lang w:bidi="he-IL"/>
        </w:rPr>
        <w:t>Are you washed in the blood of the lamb?</w:t>
      </w:r>
    </w:p>
    <w:p w14:paraId="70FCD026" w14:textId="77777777" w:rsidR="00B17C63" w:rsidRPr="00632FB1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</w:p>
    <w:p w14:paraId="2DCA26BC" w14:textId="77777777" w:rsidR="00B17C63" w:rsidRPr="00632FB1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 w:rsidRPr="00632FB1">
        <w:rPr>
          <w:rFonts w:ascii="Narkisim" w:eastAsia="Times New Roman" w:hAnsi="Narkisim" w:cs="Narkisim"/>
          <w:color w:val="202124"/>
          <w:szCs w:val="24"/>
          <w:lang w:bidi="he-IL"/>
        </w:rPr>
        <w:t>Lay aside the garments that are stained with sin</w:t>
      </w:r>
    </w:p>
    <w:p w14:paraId="3F3CC78C" w14:textId="77777777" w:rsidR="00B17C63" w:rsidRPr="00632FB1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 w:rsidRPr="00632FB1">
        <w:rPr>
          <w:rFonts w:ascii="Narkisim" w:eastAsia="Times New Roman" w:hAnsi="Narkisim" w:cs="Narkisim"/>
          <w:color w:val="202124"/>
          <w:szCs w:val="24"/>
          <w:lang w:bidi="he-IL"/>
        </w:rPr>
        <w:t>And be washed in the blood of the lamb</w:t>
      </w:r>
    </w:p>
    <w:p w14:paraId="19C02A1E" w14:textId="77777777" w:rsidR="00B17C63" w:rsidRPr="00632FB1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 w:rsidRPr="00632FB1">
        <w:rPr>
          <w:rFonts w:ascii="Narkisim" w:eastAsia="Times New Roman" w:hAnsi="Narkisim" w:cs="Narkisim"/>
          <w:color w:val="202124"/>
          <w:szCs w:val="24"/>
          <w:lang w:bidi="he-IL"/>
        </w:rPr>
        <w:t>There's a fountain flowing for the soul unclean</w:t>
      </w:r>
    </w:p>
    <w:p w14:paraId="7C1C75B8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 w:rsidRPr="00632FB1">
        <w:rPr>
          <w:rFonts w:ascii="Narkisim" w:eastAsia="Times New Roman" w:hAnsi="Narkisim" w:cs="Narkisim"/>
          <w:color w:val="202124"/>
          <w:szCs w:val="24"/>
          <w:lang w:bidi="he-IL"/>
        </w:rPr>
        <w:t>O, be washed in the blood of the lamb</w:t>
      </w:r>
    </w:p>
    <w:p w14:paraId="6ADD1637" w14:textId="77777777" w:rsidR="00B17C63" w:rsidRPr="00632FB1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</w:p>
    <w:p w14:paraId="3EAA3E48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>
        <w:rPr>
          <w:rFonts w:ascii="Narkisim" w:eastAsia="Times New Roman" w:hAnsi="Narkisim" w:cs="Narkisim"/>
          <w:color w:val="202124"/>
          <w:szCs w:val="24"/>
          <w:lang w:bidi="he-IL"/>
        </w:rPr>
        <w:t>(chorus)</w:t>
      </w:r>
    </w:p>
    <w:p w14:paraId="24242534" w14:textId="77777777" w:rsidR="00B17C63" w:rsidRPr="00632FB1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</w:p>
    <w:p w14:paraId="19B3F597" w14:textId="77777777" w:rsidR="00B17C63" w:rsidRPr="00676BC1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676BC1">
        <w:rPr>
          <w:rFonts w:ascii="Narkisim" w:eastAsia="Times New Roman" w:hAnsi="Narkisim" w:cs="Narkisim"/>
          <w:color w:val="222222"/>
          <w:szCs w:val="24"/>
          <w:lang w:bidi="he-IL"/>
        </w:rPr>
        <w:t>Are you walking daily by the Savior's side?</w:t>
      </w:r>
    </w:p>
    <w:p w14:paraId="27E15017" w14:textId="77777777" w:rsidR="00B17C63" w:rsidRPr="00676BC1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676BC1">
        <w:rPr>
          <w:rFonts w:ascii="Narkisim" w:eastAsia="Times New Roman" w:hAnsi="Narkisim" w:cs="Narkisim"/>
          <w:color w:val="222222"/>
          <w:szCs w:val="24"/>
          <w:lang w:bidi="he-IL"/>
        </w:rPr>
        <w:t>Are you washed in the blood of the Lamb?</w:t>
      </w:r>
    </w:p>
    <w:p w14:paraId="09CA389B" w14:textId="77777777" w:rsidR="00B17C63" w:rsidRPr="00676BC1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676BC1">
        <w:rPr>
          <w:rFonts w:ascii="Narkisim" w:eastAsia="Times New Roman" w:hAnsi="Narkisim" w:cs="Narkisim"/>
          <w:color w:val="222222"/>
          <w:szCs w:val="24"/>
          <w:lang w:bidi="he-IL"/>
        </w:rPr>
        <w:t>Do you rest each moment in the crucified?</w:t>
      </w:r>
    </w:p>
    <w:p w14:paraId="2DEA5944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676BC1">
        <w:rPr>
          <w:rFonts w:ascii="Narkisim" w:eastAsia="Times New Roman" w:hAnsi="Narkisim" w:cs="Narkisim"/>
          <w:color w:val="222222"/>
          <w:szCs w:val="24"/>
          <w:lang w:bidi="he-IL"/>
        </w:rPr>
        <w:t>Are you washed in the blood of the Lamb?</w:t>
      </w:r>
    </w:p>
    <w:p w14:paraId="126F6012" w14:textId="77777777" w:rsidR="00B17C63" w:rsidRPr="00632FB1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</w:p>
    <w:p w14:paraId="55C54843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02124"/>
          <w:szCs w:val="24"/>
          <w:lang w:bidi="he-IL"/>
        </w:rPr>
      </w:pPr>
      <w:r>
        <w:rPr>
          <w:rFonts w:ascii="Narkisim" w:eastAsia="Times New Roman" w:hAnsi="Narkisim" w:cs="Narkisim"/>
          <w:color w:val="202124"/>
          <w:szCs w:val="24"/>
          <w:lang w:bidi="he-IL"/>
        </w:rPr>
        <w:t>(chorus)</w:t>
      </w:r>
    </w:p>
    <w:p w14:paraId="0C721540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0FA5E2BD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524A905" w14:textId="77777777" w:rsidR="0073288C" w:rsidRDefault="0073288C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3B1C8DE7" w14:textId="7B1A53A9" w:rsidR="00B17C63" w:rsidRDefault="00B17C63" w:rsidP="00B17C63">
      <w:pPr>
        <w:pBdr>
          <w:bottom w:val="double" w:sz="6" w:space="1" w:color="auto"/>
        </w:pBd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</w:pPr>
      <w:r w:rsidRPr="00D32BFD"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  <w:t>Long Black Train</w:t>
      </w:r>
    </w:p>
    <w:p w14:paraId="517CA345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35906B6E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There's a long black train</w:t>
      </w:r>
    </w:p>
    <w:p w14:paraId="00761AE1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Coming down the line</w:t>
      </w:r>
    </w:p>
    <w:p w14:paraId="4DF1DAE4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Feeding off the souls that are lost and crying</w:t>
      </w:r>
    </w:p>
    <w:p w14:paraId="52673CA9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Rails of sin only evil remains</w:t>
      </w:r>
    </w:p>
    <w:p w14:paraId="5D8F10E9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Watch out brother for that long black train</w:t>
      </w:r>
    </w:p>
    <w:p w14:paraId="54889B9A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17C63E6F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Look to the heavens</w:t>
      </w:r>
    </w:p>
    <w:p w14:paraId="2B55F9D9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You can look to the skies</w:t>
      </w:r>
    </w:p>
    <w:p w14:paraId="1C5EC54A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You can find redemption</w:t>
      </w:r>
    </w:p>
    <w:p w14:paraId="7AC357FC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Staring back into your eyes</w:t>
      </w:r>
    </w:p>
    <w:p w14:paraId="33134FEA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There is protection and there's peace the same</w:t>
      </w:r>
    </w:p>
    <w:p w14:paraId="06ED971B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proofErr w:type="spellStart"/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Burnin</w:t>
      </w:r>
      <w:proofErr w:type="spellEnd"/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' your ticket for that long black train</w:t>
      </w:r>
    </w:p>
    <w:p w14:paraId="63CAAB24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71147717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</w:p>
    <w:p w14:paraId="3929A697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proofErr w:type="spellStart"/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'Cause</w:t>
      </w:r>
      <w:proofErr w:type="spellEnd"/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 xml:space="preserve"> there's victory in the Lord I say</w:t>
      </w:r>
    </w:p>
    <w:p w14:paraId="0DE8C4CD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Victory in the Lord</w:t>
      </w:r>
    </w:p>
    <w:p w14:paraId="35D2AD10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Cling to the Father and his holy name</w:t>
      </w:r>
    </w:p>
    <w:p w14:paraId="6E460851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And don't go riding on that long black train</w:t>
      </w:r>
    </w:p>
    <w:p w14:paraId="0FB9EC89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AB406D4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There's an engineer on that long black train</w:t>
      </w:r>
    </w:p>
    <w:p w14:paraId="1776E2A9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Making you wonder if your ride is worth the pain</w:t>
      </w:r>
    </w:p>
    <w:p w14:paraId="46E23999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 xml:space="preserve">He's just a </w:t>
      </w:r>
      <w:proofErr w:type="spellStart"/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waitin</w:t>
      </w:r>
      <w:proofErr w:type="spellEnd"/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' on your heart to say</w:t>
      </w:r>
    </w:p>
    <w:p w14:paraId="6FC87201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Let me ride on that long black train</w:t>
      </w:r>
    </w:p>
    <w:p w14:paraId="77CA7EE1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2E727AF2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</w:p>
    <w:p w14:paraId="78E35D78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585B057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34CADB3D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54980A2" w14:textId="2A7502C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5F85D97" w14:textId="042B46C5" w:rsidR="0073288C" w:rsidRDefault="0073288C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0B46B009" w14:textId="31DC1326" w:rsidR="0073288C" w:rsidRDefault="0073288C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2D77663" w14:textId="7EE5AF25" w:rsidR="0073288C" w:rsidRDefault="0073288C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C7D0FF5" w14:textId="74DA0B08" w:rsidR="0073288C" w:rsidRDefault="0073288C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791BE219" w14:textId="3DBDD131" w:rsidR="0073288C" w:rsidRDefault="0073288C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360F253C" w14:textId="7E143FDE" w:rsidR="0073288C" w:rsidRDefault="0073288C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9E31604" w14:textId="47D086B9" w:rsidR="0073288C" w:rsidRDefault="0073288C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25CD36EF" w14:textId="4CC12C7D" w:rsidR="0073288C" w:rsidRDefault="0073288C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29D4A40F" w14:textId="5DA69576" w:rsidR="0073288C" w:rsidRDefault="0073288C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5AC0AAAE" w14:textId="2C60B4BF" w:rsidR="0073288C" w:rsidRDefault="0073288C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1502CD92" w14:textId="77777777" w:rsidR="0073288C" w:rsidRDefault="0073288C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FD8C003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94B01EA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5D954B24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Well, I can hear the whistle from a mile away</w:t>
      </w:r>
    </w:p>
    <w:p w14:paraId="43709BD0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It sounds so good</w:t>
      </w:r>
    </w:p>
    <w:p w14:paraId="52165E71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But I must stay away</w:t>
      </w:r>
    </w:p>
    <w:p w14:paraId="3F31F3C3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That train is a beauty making everybody stare</w:t>
      </w:r>
    </w:p>
    <w:p w14:paraId="7A614A17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But its only destination is the middle of nowhere</w:t>
      </w:r>
    </w:p>
    <w:p w14:paraId="016454C9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01156363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</w:p>
    <w:p w14:paraId="2C928191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…</w:t>
      </w:r>
    </w:p>
    <w:p w14:paraId="0B816A49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 xml:space="preserve">I said cling to the father and his holy name and </w:t>
      </w:r>
    </w:p>
    <w:p w14:paraId="7ED72C19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 xml:space="preserve">don't go </w:t>
      </w:r>
      <w:proofErr w:type="spellStart"/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ridin</w:t>
      </w:r>
      <w:proofErr w:type="spellEnd"/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' on that black train</w:t>
      </w:r>
    </w:p>
    <w:p w14:paraId="1FC3BEC5" w14:textId="77777777" w:rsidR="00B17C63" w:rsidRPr="00843E56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proofErr w:type="gramStart"/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Yes</w:t>
      </w:r>
      <w:proofErr w:type="gramEnd"/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 xml:space="preserve"> watch out brother for that long black train</w:t>
      </w:r>
    </w:p>
    <w:p w14:paraId="5991635B" w14:textId="77777777" w:rsidR="0073288C" w:rsidRDefault="00B17C63" w:rsidP="0073288C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 xml:space="preserve">That devil's a </w:t>
      </w:r>
      <w:proofErr w:type="spellStart"/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drivin</w:t>
      </w:r>
      <w:proofErr w:type="spellEnd"/>
      <w:r w:rsidRPr="00843E56">
        <w:rPr>
          <w:rFonts w:ascii="Narkisim" w:eastAsia="Times New Roman" w:hAnsi="Narkisim" w:cs="Narkisim"/>
          <w:color w:val="222222"/>
          <w:szCs w:val="24"/>
          <w:lang w:bidi="he-IL"/>
        </w:rPr>
        <w:t>' that long black train</w:t>
      </w:r>
    </w:p>
    <w:p w14:paraId="3C2F036B" w14:textId="3BBD9AD1" w:rsidR="00B17C63" w:rsidRDefault="00B17C63" w:rsidP="0073288C">
      <w:pPr>
        <w:pBdr>
          <w:bottom w:val="double" w:sz="6" w:space="1" w:color="auto"/>
        </w:pBd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</w:pPr>
      <w:r w:rsidRPr="0093479E">
        <w:rPr>
          <w:rFonts w:ascii="Narkisim" w:eastAsia="Times New Roman" w:hAnsi="Narkisim" w:cs="Narkisim"/>
          <w:b/>
          <w:bCs/>
          <w:color w:val="222222"/>
          <w:szCs w:val="24"/>
          <w:lang w:bidi="he-IL"/>
        </w:rPr>
        <w:t>Me and God</w:t>
      </w:r>
    </w:p>
    <w:p w14:paraId="72A2E3D4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E0B328D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 xml:space="preserve">There </w:t>
      </w:r>
      <w:proofErr w:type="spellStart"/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ain't</w:t>
      </w:r>
      <w:proofErr w:type="spellEnd"/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 xml:space="preserve"> nothing that can't be done</w:t>
      </w:r>
    </w:p>
    <w:p w14:paraId="3E9F32D9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By me and God</w:t>
      </w:r>
    </w:p>
    <w:p w14:paraId="7C6E90C3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proofErr w:type="spellStart"/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Ain't</w:t>
      </w:r>
      <w:proofErr w:type="spellEnd"/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 xml:space="preserve"> nobody come in between me and God</w:t>
      </w:r>
    </w:p>
    <w:p w14:paraId="38B47231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One day we'll live together</w:t>
      </w:r>
    </w:p>
    <w:p w14:paraId="7D8D8442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Where the angels trod</w:t>
      </w:r>
    </w:p>
    <w:p w14:paraId="3917DC9A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Me and God</w:t>
      </w:r>
    </w:p>
    <w:p w14:paraId="6376C6E7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5EB96648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Early in the morning talking it over</w:t>
      </w:r>
    </w:p>
    <w:p w14:paraId="0995B43F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Me and God</w:t>
      </w:r>
    </w:p>
    <w:p w14:paraId="4F30916E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Late at night talking it over</w:t>
      </w:r>
    </w:p>
    <w:p w14:paraId="1547F9D0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Me and God</w:t>
      </w:r>
    </w:p>
    <w:p w14:paraId="054753AB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You could say we're like two peas in a pod</w:t>
      </w:r>
    </w:p>
    <w:p w14:paraId="1C6175F4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Me and God</w:t>
      </w:r>
    </w:p>
    <w:p w14:paraId="61F6D945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55FA1EC8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</w:p>
    <w:p w14:paraId="777BBC04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He's my father</w:t>
      </w:r>
    </w:p>
    <w:p w14:paraId="60E8CBBB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He's my friend</w:t>
      </w:r>
    </w:p>
    <w:p w14:paraId="5DDC9C86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The beginning</w:t>
      </w:r>
    </w:p>
    <w:p w14:paraId="736DA77A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And the end</w:t>
      </w:r>
    </w:p>
    <w:p w14:paraId="50BEFB9D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He rules the world</w:t>
      </w:r>
    </w:p>
    <w:p w14:paraId="49C79F76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With a staff and rod</w:t>
      </w:r>
    </w:p>
    <w:p w14:paraId="0A3D3B27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We're a team</w:t>
      </w:r>
    </w:p>
    <w:p w14:paraId="6A12ED01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Me and God</w:t>
      </w:r>
    </w:p>
    <w:p w14:paraId="731B3526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75D2E152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361B03FF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5751531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37BAE48C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17DEB058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551FDF82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42CE5944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014353C8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0EF1DD7A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6FCA3F2D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3CE68CFC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73BB6381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76E54266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54312AAE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I am weak, and he is strong</w:t>
      </w:r>
    </w:p>
    <w:p w14:paraId="7D3F3724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Me and God</w:t>
      </w:r>
    </w:p>
    <w:p w14:paraId="7D33496D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He forgives me when I'm wrong</w:t>
      </w:r>
    </w:p>
    <w:p w14:paraId="3394C36C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Me and God</w:t>
      </w:r>
    </w:p>
    <w:p w14:paraId="6D19E491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He's the one I lean on</w:t>
      </w:r>
    </w:p>
    <w:p w14:paraId="156282D1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When life gets hard</w:t>
      </w:r>
    </w:p>
    <w:p w14:paraId="7F415461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Me and God</w:t>
      </w:r>
    </w:p>
    <w:p w14:paraId="084EFFE2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p w14:paraId="59BB3147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(chorus)</w:t>
      </w:r>
    </w:p>
    <w:p w14:paraId="7D5E6920" w14:textId="77777777" w:rsidR="00B17C63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>
        <w:rPr>
          <w:rFonts w:ascii="Narkisim" w:eastAsia="Times New Roman" w:hAnsi="Narkisim" w:cs="Narkisim"/>
          <w:color w:val="222222"/>
          <w:szCs w:val="24"/>
          <w:lang w:bidi="he-IL"/>
        </w:rPr>
        <w:t>…</w:t>
      </w:r>
    </w:p>
    <w:p w14:paraId="29F3E5E4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He rules the world</w:t>
      </w:r>
    </w:p>
    <w:p w14:paraId="0CC719A6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With a staff and rod</w:t>
      </w:r>
    </w:p>
    <w:p w14:paraId="4D2FA329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We're a team</w:t>
      </w:r>
    </w:p>
    <w:p w14:paraId="37933C07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Me and God</w:t>
      </w:r>
    </w:p>
    <w:p w14:paraId="2672B41B" w14:textId="77777777" w:rsidR="00B17C63" w:rsidRPr="00036D8B" w:rsidRDefault="00B17C63" w:rsidP="00B17C63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We're a team</w:t>
      </w:r>
    </w:p>
    <w:p w14:paraId="6037377A" w14:textId="4EF500EE" w:rsidR="00D11D17" w:rsidRDefault="00B17C63" w:rsidP="002F0635">
      <w:pPr>
        <w:shd w:val="clear" w:color="auto" w:fill="FFFFFF"/>
        <w:spacing w:after="0" w:line="36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  <w:r w:rsidRPr="00036D8B">
        <w:rPr>
          <w:rFonts w:ascii="Narkisim" w:eastAsia="Times New Roman" w:hAnsi="Narkisim" w:cs="Narkisim"/>
          <w:color w:val="222222"/>
          <w:szCs w:val="24"/>
          <w:lang w:bidi="he-IL"/>
        </w:rPr>
        <w:t>Me and God</w:t>
      </w:r>
    </w:p>
    <w:p w14:paraId="2EEFE17A" w14:textId="77777777" w:rsidR="008C40A4" w:rsidRPr="005A0DE9" w:rsidRDefault="008C40A4" w:rsidP="000D7B49">
      <w:pPr>
        <w:shd w:val="clear" w:color="auto" w:fill="FFFFFF"/>
        <w:spacing w:after="0" w:line="240" w:lineRule="auto"/>
        <w:jc w:val="center"/>
        <w:rPr>
          <w:rFonts w:ascii="Narkisim" w:eastAsia="Times New Roman" w:hAnsi="Narkisim" w:cs="Narkisim"/>
          <w:color w:val="222222"/>
          <w:szCs w:val="24"/>
          <w:lang w:bidi="he-IL"/>
        </w:rPr>
      </w:pPr>
    </w:p>
    <w:sectPr w:rsidR="008C40A4" w:rsidRPr="005A0DE9" w:rsidSect="005A0DE9">
      <w:footerReference w:type="default" r:id="rId8"/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B4596" w14:textId="77777777" w:rsidR="0009464D" w:rsidRDefault="0009464D" w:rsidP="0073288C">
      <w:pPr>
        <w:spacing w:after="0" w:line="240" w:lineRule="auto"/>
      </w:pPr>
      <w:r>
        <w:separator/>
      </w:r>
    </w:p>
  </w:endnote>
  <w:endnote w:type="continuationSeparator" w:id="0">
    <w:p w14:paraId="63F3670D" w14:textId="77777777" w:rsidR="0009464D" w:rsidRDefault="0009464D" w:rsidP="007328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BL Hebrew">
    <w:altName w:val="Times New Roman"/>
    <w:charset w:val="00"/>
    <w:family w:val="auto"/>
    <w:pitch w:val="variable"/>
    <w:sig w:usb0="00000003" w:usb1="4000204A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66025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B679F1" w14:textId="21153F66" w:rsidR="002F0635" w:rsidRDefault="002F063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494E6C" w14:textId="77777777" w:rsidR="002F0635" w:rsidRDefault="002F06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674F4" w14:textId="77777777" w:rsidR="0009464D" w:rsidRDefault="0009464D" w:rsidP="0073288C">
      <w:pPr>
        <w:spacing w:after="0" w:line="240" w:lineRule="auto"/>
      </w:pPr>
      <w:r>
        <w:separator/>
      </w:r>
    </w:p>
  </w:footnote>
  <w:footnote w:type="continuationSeparator" w:id="0">
    <w:p w14:paraId="356ABA5E" w14:textId="77777777" w:rsidR="0009464D" w:rsidRDefault="0009464D" w:rsidP="007328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324514"/>
    <w:multiLevelType w:val="multilevel"/>
    <w:tmpl w:val="A82AC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57148A4"/>
    <w:multiLevelType w:val="hybridMultilevel"/>
    <w:tmpl w:val="E48663F6"/>
    <w:lvl w:ilvl="0" w:tplc="793EC2F6">
      <w:numFmt w:val="bullet"/>
      <w:lvlText w:val="-"/>
      <w:lvlJc w:val="left"/>
      <w:pPr>
        <w:ind w:left="429" w:hanging="360"/>
      </w:pPr>
      <w:rPr>
        <w:rFonts w:ascii="Narkisim" w:eastAsia="Times New Roman" w:hAnsi="Narkisim" w:cs="Narkisim" w:hint="default"/>
      </w:rPr>
    </w:lvl>
    <w:lvl w:ilvl="1" w:tplc="04090003" w:tentative="1">
      <w:start w:val="1"/>
      <w:numFmt w:val="bullet"/>
      <w:lvlText w:val="o"/>
      <w:lvlJc w:val="left"/>
      <w:pPr>
        <w:ind w:left="1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MzM3NDQzNTQ2szBU0lEKTi0uzszPAykwqQUAm3S61iwAAAA="/>
  </w:docVars>
  <w:rsids>
    <w:rsidRoot w:val="00DE4FE9"/>
    <w:rsid w:val="0000361A"/>
    <w:rsid w:val="00005244"/>
    <w:rsid w:val="00005EC5"/>
    <w:rsid w:val="0001226B"/>
    <w:rsid w:val="0001603D"/>
    <w:rsid w:val="00017B83"/>
    <w:rsid w:val="000209EB"/>
    <w:rsid w:val="00021AC2"/>
    <w:rsid w:val="000235FB"/>
    <w:rsid w:val="00025190"/>
    <w:rsid w:val="00027579"/>
    <w:rsid w:val="00027A81"/>
    <w:rsid w:val="0003049D"/>
    <w:rsid w:val="0003078F"/>
    <w:rsid w:val="00031A99"/>
    <w:rsid w:val="00033239"/>
    <w:rsid w:val="00035E13"/>
    <w:rsid w:val="000367E5"/>
    <w:rsid w:val="0003695A"/>
    <w:rsid w:val="00036CA4"/>
    <w:rsid w:val="00037B61"/>
    <w:rsid w:val="00042D46"/>
    <w:rsid w:val="00044A8B"/>
    <w:rsid w:val="00047122"/>
    <w:rsid w:val="00050503"/>
    <w:rsid w:val="00053D82"/>
    <w:rsid w:val="00054B14"/>
    <w:rsid w:val="00057D23"/>
    <w:rsid w:val="0006126D"/>
    <w:rsid w:val="0006211B"/>
    <w:rsid w:val="00070AA3"/>
    <w:rsid w:val="0007299D"/>
    <w:rsid w:val="00074CF8"/>
    <w:rsid w:val="0007557A"/>
    <w:rsid w:val="0008010B"/>
    <w:rsid w:val="00080899"/>
    <w:rsid w:val="0008163A"/>
    <w:rsid w:val="0008191B"/>
    <w:rsid w:val="00081DC9"/>
    <w:rsid w:val="00082151"/>
    <w:rsid w:val="0008274A"/>
    <w:rsid w:val="00082B59"/>
    <w:rsid w:val="00083346"/>
    <w:rsid w:val="00087780"/>
    <w:rsid w:val="00090CE3"/>
    <w:rsid w:val="00092DFF"/>
    <w:rsid w:val="000935B6"/>
    <w:rsid w:val="0009464D"/>
    <w:rsid w:val="00095DEC"/>
    <w:rsid w:val="000A087E"/>
    <w:rsid w:val="000A1A5A"/>
    <w:rsid w:val="000A1E94"/>
    <w:rsid w:val="000A671D"/>
    <w:rsid w:val="000A6C23"/>
    <w:rsid w:val="000A708E"/>
    <w:rsid w:val="000B30FC"/>
    <w:rsid w:val="000B504C"/>
    <w:rsid w:val="000B59AB"/>
    <w:rsid w:val="000C0D92"/>
    <w:rsid w:val="000C1885"/>
    <w:rsid w:val="000C2823"/>
    <w:rsid w:val="000C4930"/>
    <w:rsid w:val="000C4951"/>
    <w:rsid w:val="000C7713"/>
    <w:rsid w:val="000D0530"/>
    <w:rsid w:val="000D383B"/>
    <w:rsid w:val="000D7B49"/>
    <w:rsid w:val="000E0146"/>
    <w:rsid w:val="000E055A"/>
    <w:rsid w:val="000E190B"/>
    <w:rsid w:val="000E1C45"/>
    <w:rsid w:val="000E2498"/>
    <w:rsid w:val="000E4660"/>
    <w:rsid w:val="000E4836"/>
    <w:rsid w:val="000E4C61"/>
    <w:rsid w:val="000E4C7A"/>
    <w:rsid w:val="000E5BD3"/>
    <w:rsid w:val="000F1A54"/>
    <w:rsid w:val="000F2B03"/>
    <w:rsid w:val="000F6004"/>
    <w:rsid w:val="001008CE"/>
    <w:rsid w:val="00101B09"/>
    <w:rsid w:val="00102819"/>
    <w:rsid w:val="00104DCB"/>
    <w:rsid w:val="001059FA"/>
    <w:rsid w:val="00105C4B"/>
    <w:rsid w:val="001075F4"/>
    <w:rsid w:val="001122DD"/>
    <w:rsid w:val="0011314E"/>
    <w:rsid w:val="00114B5D"/>
    <w:rsid w:val="00120A0E"/>
    <w:rsid w:val="00120F92"/>
    <w:rsid w:val="00121CA5"/>
    <w:rsid w:val="0013067E"/>
    <w:rsid w:val="00131EB6"/>
    <w:rsid w:val="001321DC"/>
    <w:rsid w:val="001328BC"/>
    <w:rsid w:val="00132DB8"/>
    <w:rsid w:val="001347D6"/>
    <w:rsid w:val="00136B25"/>
    <w:rsid w:val="0013796A"/>
    <w:rsid w:val="00144E05"/>
    <w:rsid w:val="00147152"/>
    <w:rsid w:val="00151E6F"/>
    <w:rsid w:val="00152502"/>
    <w:rsid w:val="00152D74"/>
    <w:rsid w:val="00152EE9"/>
    <w:rsid w:val="00153E5C"/>
    <w:rsid w:val="00153FDF"/>
    <w:rsid w:val="0015563C"/>
    <w:rsid w:val="001561A5"/>
    <w:rsid w:val="00156FED"/>
    <w:rsid w:val="00163BEA"/>
    <w:rsid w:val="00166C5B"/>
    <w:rsid w:val="00170D26"/>
    <w:rsid w:val="00173779"/>
    <w:rsid w:val="00174827"/>
    <w:rsid w:val="00174A49"/>
    <w:rsid w:val="00174AF9"/>
    <w:rsid w:val="00176654"/>
    <w:rsid w:val="001769E0"/>
    <w:rsid w:val="00177CD0"/>
    <w:rsid w:val="00182CEF"/>
    <w:rsid w:val="00183008"/>
    <w:rsid w:val="0018378A"/>
    <w:rsid w:val="00184680"/>
    <w:rsid w:val="00185F90"/>
    <w:rsid w:val="00187930"/>
    <w:rsid w:val="00194DCF"/>
    <w:rsid w:val="00194F3E"/>
    <w:rsid w:val="00195E88"/>
    <w:rsid w:val="001960C8"/>
    <w:rsid w:val="00197497"/>
    <w:rsid w:val="00197E86"/>
    <w:rsid w:val="001A1768"/>
    <w:rsid w:val="001A3987"/>
    <w:rsid w:val="001A4E06"/>
    <w:rsid w:val="001A56D3"/>
    <w:rsid w:val="001A6514"/>
    <w:rsid w:val="001A6604"/>
    <w:rsid w:val="001A760F"/>
    <w:rsid w:val="001B196C"/>
    <w:rsid w:val="001B295A"/>
    <w:rsid w:val="001B343C"/>
    <w:rsid w:val="001B4555"/>
    <w:rsid w:val="001B53A3"/>
    <w:rsid w:val="001B5632"/>
    <w:rsid w:val="001C720D"/>
    <w:rsid w:val="001C76DE"/>
    <w:rsid w:val="001C7A10"/>
    <w:rsid w:val="001D1B54"/>
    <w:rsid w:val="001D5F29"/>
    <w:rsid w:val="001E2A36"/>
    <w:rsid w:val="001E45C1"/>
    <w:rsid w:val="001E6AF0"/>
    <w:rsid w:val="001E7631"/>
    <w:rsid w:val="001F0E3F"/>
    <w:rsid w:val="001F213F"/>
    <w:rsid w:val="001F462B"/>
    <w:rsid w:val="001F6185"/>
    <w:rsid w:val="001F7515"/>
    <w:rsid w:val="001F7600"/>
    <w:rsid w:val="0020247C"/>
    <w:rsid w:val="00206BCD"/>
    <w:rsid w:val="002125F7"/>
    <w:rsid w:val="00212E48"/>
    <w:rsid w:val="0021435B"/>
    <w:rsid w:val="002165BF"/>
    <w:rsid w:val="002170A2"/>
    <w:rsid w:val="00217433"/>
    <w:rsid w:val="0022436C"/>
    <w:rsid w:val="002243D7"/>
    <w:rsid w:val="00225E30"/>
    <w:rsid w:val="002309E3"/>
    <w:rsid w:val="00232454"/>
    <w:rsid w:val="00232DAA"/>
    <w:rsid w:val="0023436D"/>
    <w:rsid w:val="00234A7F"/>
    <w:rsid w:val="00235D78"/>
    <w:rsid w:val="00241BDF"/>
    <w:rsid w:val="00243636"/>
    <w:rsid w:val="002468C4"/>
    <w:rsid w:val="00247218"/>
    <w:rsid w:val="00247AD2"/>
    <w:rsid w:val="002509F2"/>
    <w:rsid w:val="00251B8F"/>
    <w:rsid w:val="0025255D"/>
    <w:rsid w:val="00254C37"/>
    <w:rsid w:val="00255660"/>
    <w:rsid w:val="00255787"/>
    <w:rsid w:val="0025749A"/>
    <w:rsid w:val="00257B32"/>
    <w:rsid w:val="00257C0C"/>
    <w:rsid w:val="002612DD"/>
    <w:rsid w:val="00261AEE"/>
    <w:rsid w:val="00265DAD"/>
    <w:rsid w:val="00266BA1"/>
    <w:rsid w:val="00270AAC"/>
    <w:rsid w:val="00270B55"/>
    <w:rsid w:val="00271AD3"/>
    <w:rsid w:val="00272EBA"/>
    <w:rsid w:val="00272F83"/>
    <w:rsid w:val="00273060"/>
    <w:rsid w:val="00273BAD"/>
    <w:rsid w:val="00283ED3"/>
    <w:rsid w:val="0028407D"/>
    <w:rsid w:val="002841B0"/>
    <w:rsid w:val="00284EF1"/>
    <w:rsid w:val="00290044"/>
    <w:rsid w:val="002906DF"/>
    <w:rsid w:val="00292292"/>
    <w:rsid w:val="00294AC8"/>
    <w:rsid w:val="00297517"/>
    <w:rsid w:val="00297732"/>
    <w:rsid w:val="0029783F"/>
    <w:rsid w:val="002A1700"/>
    <w:rsid w:val="002A2196"/>
    <w:rsid w:val="002A6256"/>
    <w:rsid w:val="002A6299"/>
    <w:rsid w:val="002B06D7"/>
    <w:rsid w:val="002B09B6"/>
    <w:rsid w:val="002B1D8F"/>
    <w:rsid w:val="002B396C"/>
    <w:rsid w:val="002C01C6"/>
    <w:rsid w:val="002C2170"/>
    <w:rsid w:val="002C2F34"/>
    <w:rsid w:val="002D45AE"/>
    <w:rsid w:val="002D5939"/>
    <w:rsid w:val="002E440D"/>
    <w:rsid w:val="002E73ED"/>
    <w:rsid w:val="002F0106"/>
    <w:rsid w:val="002F0635"/>
    <w:rsid w:val="002F1C3F"/>
    <w:rsid w:val="002F1C9F"/>
    <w:rsid w:val="002F235A"/>
    <w:rsid w:val="002F2E1D"/>
    <w:rsid w:val="002F4E24"/>
    <w:rsid w:val="003018F7"/>
    <w:rsid w:val="003020D2"/>
    <w:rsid w:val="0030287C"/>
    <w:rsid w:val="00302E44"/>
    <w:rsid w:val="00306185"/>
    <w:rsid w:val="00307C1C"/>
    <w:rsid w:val="00307D40"/>
    <w:rsid w:val="00314620"/>
    <w:rsid w:val="003178B4"/>
    <w:rsid w:val="00322662"/>
    <w:rsid w:val="00324F99"/>
    <w:rsid w:val="003263CD"/>
    <w:rsid w:val="00327883"/>
    <w:rsid w:val="00332CE9"/>
    <w:rsid w:val="003335AB"/>
    <w:rsid w:val="00336502"/>
    <w:rsid w:val="0034029E"/>
    <w:rsid w:val="003476F8"/>
    <w:rsid w:val="00347F9C"/>
    <w:rsid w:val="0035032D"/>
    <w:rsid w:val="00350AC8"/>
    <w:rsid w:val="00351BA0"/>
    <w:rsid w:val="00356A33"/>
    <w:rsid w:val="0036000A"/>
    <w:rsid w:val="003609C2"/>
    <w:rsid w:val="00360A1E"/>
    <w:rsid w:val="00361664"/>
    <w:rsid w:val="00364880"/>
    <w:rsid w:val="003664A9"/>
    <w:rsid w:val="003678E7"/>
    <w:rsid w:val="0036794C"/>
    <w:rsid w:val="003679F9"/>
    <w:rsid w:val="00367AAD"/>
    <w:rsid w:val="003728CE"/>
    <w:rsid w:val="00373EFE"/>
    <w:rsid w:val="00374FF6"/>
    <w:rsid w:val="00380168"/>
    <w:rsid w:val="00380CE4"/>
    <w:rsid w:val="00382F55"/>
    <w:rsid w:val="00387E54"/>
    <w:rsid w:val="00391E79"/>
    <w:rsid w:val="00391F11"/>
    <w:rsid w:val="00391F87"/>
    <w:rsid w:val="00392524"/>
    <w:rsid w:val="00392E31"/>
    <w:rsid w:val="003936A4"/>
    <w:rsid w:val="00394376"/>
    <w:rsid w:val="00395D3E"/>
    <w:rsid w:val="00396C0B"/>
    <w:rsid w:val="0039734F"/>
    <w:rsid w:val="00397516"/>
    <w:rsid w:val="00397D87"/>
    <w:rsid w:val="003A0950"/>
    <w:rsid w:val="003A2864"/>
    <w:rsid w:val="003A39DD"/>
    <w:rsid w:val="003A42C4"/>
    <w:rsid w:val="003A525C"/>
    <w:rsid w:val="003A6347"/>
    <w:rsid w:val="003A681C"/>
    <w:rsid w:val="003B102A"/>
    <w:rsid w:val="003B7269"/>
    <w:rsid w:val="003B7AB5"/>
    <w:rsid w:val="003C03E2"/>
    <w:rsid w:val="003C366E"/>
    <w:rsid w:val="003C3815"/>
    <w:rsid w:val="003C5E63"/>
    <w:rsid w:val="003C62FB"/>
    <w:rsid w:val="003C66DB"/>
    <w:rsid w:val="003C6B68"/>
    <w:rsid w:val="003D106E"/>
    <w:rsid w:val="003D41F6"/>
    <w:rsid w:val="003D4F2F"/>
    <w:rsid w:val="003E2CBE"/>
    <w:rsid w:val="003E46BD"/>
    <w:rsid w:val="003F1925"/>
    <w:rsid w:val="003F6EA2"/>
    <w:rsid w:val="0040259B"/>
    <w:rsid w:val="00404BF4"/>
    <w:rsid w:val="00405F73"/>
    <w:rsid w:val="004061CD"/>
    <w:rsid w:val="004062F1"/>
    <w:rsid w:val="004127C4"/>
    <w:rsid w:val="00412C52"/>
    <w:rsid w:val="00414640"/>
    <w:rsid w:val="004147A5"/>
    <w:rsid w:val="004149DF"/>
    <w:rsid w:val="00415297"/>
    <w:rsid w:val="0041721A"/>
    <w:rsid w:val="00417A15"/>
    <w:rsid w:val="00420EF0"/>
    <w:rsid w:val="00421DF7"/>
    <w:rsid w:val="00421EF6"/>
    <w:rsid w:val="004242BE"/>
    <w:rsid w:val="00424349"/>
    <w:rsid w:val="00426870"/>
    <w:rsid w:val="00426CBF"/>
    <w:rsid w:val="00427FE3"/>
    <w:rsid w:val="0043104A"/>
    <w:rsid w:val="00434F70"/>
    <w:rsid w:val="00436C74"/>
    <w:rsid w:val="00441248"/>
    <w:rsid w:val="004413E6"/>
    <w:rsid w:val="0044191F"/>
    <w:rsid w:val="0044200B"/>
    <w:rsid w:val="00442A9F"/>
    <w:rsid w:val="00442F34"/>
    <w:rsid w:val="004451D0"/>
    <w:rsid w:val="00451AA2"/>
    <w:rsid w:val="004546C5"/>
    <w:rsid w:val="00455EDD"/>
    <w:rsid w:val="004578CF"/>
    <w:rsid w:val="00460055"/>
    <w:rsid w:val="0046777C"/>
    <w:rsid w:val="00470152"/>
    <w:rsid w:val="004816C1"/>
    <w:rsid w:val="00486213"/>
    <w:rsid w:val="00492FAD"/>
    <w:rsid w:val="004939B1"/>
    <w:rsid w:val="004974D7"/>
    <w:rsid w:val="004A667B"/>
    <w:rsid w:val="004B24EA"/>
    <w:rsid w:val="004B30FC"/>
    <w:rsid w:val="004B4A45"/>
    <w:rsid w:val="004B6B0B"/>
    <w:rsid w:val="004C25E9"/>
    <w:rsid w:val="004C53C9"/>
    <w:rsid w:val="004C5A63"/>
    <w:rsid w:val="004C7C14"/>
    <w:rsid w:val="004D0A42"/>
    <w:rsid w:val="004D4555"/>
    <w:rsid w:val="004D53E8"/>
    <w:rsid w:val="004E06E5"/>
    <w:rsid w:val="004E3BEC"/>
    <w:rsid w:val="004E4FA7"/>
    <w:rsid w:val="004E5C1E"/>
    <w:rsid w:val="004E6036"/>
    <w:rsid w:val="004E7B60"/>
    <w:rsid w:val="004F15F4"/>
    <w:rsid w:val="004F2812"/>
    <w:rsid w:val="004F3C3F"/>
    <w:rsid w:val="004F3C90"/>
    <w:rsid w:val="0050019F"/>
    <w:rsid w:val="00501A5F"/>
    <w:rsid w:val="005044FA"/>
    <w:rsid w:val="00507399"/>
    <w:rsid w:val="00507E72"/>
    <w:rsid w:val="00510154"/>
    <w:rsid w:val="0051285D"/>
    <w:rsid w:val="005138BD"/>
    <w:rsid w:val="00513D9C"/>
    <w:rsid w:val="00515267"/>
    <w:rsid w:val="00521C06"/>
    <w:rsid w:val="00522080"/>
    <w:rsid w:val="00522F21"/>
    <w:rsid w:val="0052301E"/>
    <w:rsid w:val="005243D6"/>
    <w:rsid w:val="00526FC9"/>
    <w:rsid w:val="005315A3"/>
    <w:rsid w:val="00531D4F"/>
    <w:rsid w:val="00532289"/>
    <w:rsid w:val="00535931"/>
    <w:rsid w:val="00543717"/>
    <w:rsid w:val="00544085"/>
    <w:rsid w:val="0054668A"/>
    <w:rsid w:val="00550401"/>
    <w:rsid w:val="005520B5"/>
    <w:rsid w:val="00552AE1"/>
    <w:rsid w:val="005536FC"/>
    <w:rsid w:val="00554820"/>
    <w:rsid w:val="00557397"/>
    <w:rsid w:val="005603E0"/>
    <w:rsid w:val="00560BC0"/>
    <w:rsid w:val="0056137B"/>
    <w:rsid w:val="005623B3"/>
    <w:rsid w:val="00566817"/>
    <w:rsid w:val="00572DA0"/>
    <w:rsid w:val="005770F2"/>
    <w:rsid w:val="0057796B"/>
    <w:rsid w:val="00583FFB"/>
    <w:rsid w:val="00584633"/>
    <w:rsid w:val="00584D6A"/>
    <w:rsid w:val="00594B3C"/>
    <w:rsid w:val="00595AA3"/>
    <w:rsid w:val="00596696"/>
    <w:rsid w:val="005A00A8"/>
    <w:rsid w:val="005A0735"/>
    <w:rsid w:val="005A0DE9"/>
    <w:rsid w:val="005A0FA3"/>
    <w:rsid w:val="005A1641"/>
    <w:rsid w:val="005A1D4C"/>
    <w:rsid w:val="005A1D60"/>
    <w:rsid w:val="005A352B"/>
    <w:rsid w:val="005A361C"/>
    <w:rsid w:val="005A38EF"/>
    <w:rsid w:val="005A532E"/>
    <w:rsid w:val="005A53A9"/>
    <w:rsid w:val="005B60BD"/>
    <w:rsid w:val="005B6C6A"/>
    <w:rsid w:val="005B7677"/>
    <w:rsid w:val="005B7E73"/>
    <w:rsid w:val="005C0FBC"/>
    <w:rsid w:val="005C6315"/>
    <w:rsid w:val="005D1692"/>
    <w:rsid w:val="005D72BA"/>
    <w:rsid w:val="005E1B10"/>
    <w:rsid w:val="005E3A82"/>
    <w:rsid w:val="005E4778"/>
    <w:rsid w:val="005F112F"/>
    <w:rsid w:val="005F39CB"/>
    <w:rsid w:val="005F4511"/>
    <w:rsid w:val="005F6D28"/>
    <w:rsid w:val="006036A0"/>
    <w:rsid w:val="006047A5"/>
    <w:rsid w:val="00606429"/>
    <w:rsid w:val="00607962"/>
    <w:rsid w:val="00607DB6"/>
    <w:rsid w:val="0061275A"/>
    <w:rsid w:val="00614FA3"/>
    <w:rsid w:val="0061715C"/>
    <w:rsid w:val="00617280"/>
    <w:rsid w:val="0062059F"/>
    <w:rsid w:val="00620D9C"/>
    <w:rsid w:val="006210C0"/>
    <w:rsid w:val="006216D4"/>
    <w:rsid w:val="00625E21"/>
    <w:rsid w:val="006266C0"/>
    <w:rsid w:val="00635E97"/>
    <w:rsid w:val="0064195F"/>
    <w:rsid w:val="006439CE"/>
    <w:rsid w:val="00644ADB"/>
    <w:rsid w:val="00651135"/>
    <w:rsid w:val="00653766"/>
    <w:rsid w:val="00655E3F"/>
    <w:rsid w:val="00660343"/>
    <w:rsid w:val="00663F5F"/>
    <w:rsid w:val="006648E7"/>
    <w:rsid w:val="00672119"/>
    <w:rsid w:val="0067535C"/>
    <w:rsid w:val="00680383"/>
    <w:rsid w:val="00682D9D"/>
    <w:rsid w:val="00684190"/>
    <w:rsid w:val="00685B2C"/>
    <w:rsid w:val="00686371"/>
    <w:rsid w:val="00687701"/>
    <w:rsid w:val="00687E5C"/>
    <w:rsid w:val="00690933"/>
    <w:rsid w:val="00692E9C"/>
    <w:rsid w:val="006A1AC7"/>
    <w:rsid w:val="006A239E"/>
    <w:rsid w:val="006A2884"/>
    <w:rsid w:val="006A2C81"/>
    <w:rsid w:val="006A749A"/>
    <w:rsid w:val="006B010F"/>
    <w:rsid w:val="006B1AF9"/>
    <w:rsid w:val="006B293E"/>
    <w:rsid w:val="006B429F"/>
    <w:rsid w:val="006B5C3C"/>
    <w:rsid w:val="006B7A84"/>
    <w:rsid w:val="006B7DF4"/>
    <w:rsid w:val="006C1248"/>
    <w:rsid w:val="006C1F67"/>
    <w:rsid w:val="006C2994"/>
    <w:rsid w:val="006C37FA"/>
    <w:rsid w:val="006C38DE"/>
    <w:rsid w:val="006C4A7F"/>
    <w:rsid w:val="006C60E4"/>
    <w:rsid w:val="006C6389"/>
    <w:rsid w:val="006C6AFF"/>
    <w:rsid w:val="006C759E"/>
    <w:rsid w:val="006D1193"/>
    <w:rsid w:val="006D18F3"/>
    <w:rsid w:val="006D29B3"/>
    <w:rsid w:val="006D6125"/>
    <w:rsid w:val="006D7DA1"/>
    <w:rsid w:val="006E03A1"/>
    <w:rsid w:val="006E0A13"/>
    <w:rsid w:val="006E34BB"/>
    <w:rsid w:val="006E3B22"/>
    <w:rsid w:val="006E3F46"/>
    <w:rsid w:val="006F4413"/>
    <w:rsid w:val="006F46E3"/>
    <w:rsid w:val="006F47C3"/>
    <w:rsid w:val="006F5256"/>
    <w:rsid w:val="006F61A9"/>
    <w:rsid w:val="006F717B"/>
    <w:rsid w:val="00706FB0"/>
    <w:rsid w:val="007076E3"/>
    <w:rsid w:val="0071172C"/>
    <w:rsid w:val="007121D5"/>
    <w:rsid w:val="00712813"/>
    <w:rsid w:val="007139CC"/>
    <w:rsid w:val="0071557A"/>
    <w:rsid w:val="00716415"/>
    <w:rsid w:val="007237A5"/>
    <w:rsid w:val="0072407F"/>
    <w:rsid w:val="0072563E"/>
    <w:rsid w:val="007276A7"/>
    <w:rsid w:val="007307AA"/>
    <w:rsid w:val="007309A9"/>
    <w:rsid w:val="00731617"/>
    <w:rsid w:val="0073257D"/>
    <w:rsid w:val="0073288C"/>
    <w:rsid w:val="00733C7C"/>
    <w:rsid w:val="00734B7E"/>
    <w:rsid w:val="00742989"/>
    <w:rsid w:val="00743D05"/>
    <w:rsid w:val="00745401"/>
    <w:rsid w:val="00746231"/>
    <w:rsid w:val="007471B8"/>
    <w:rsid w:val="0075051E"/>
    <w:rsid w:val="00755397"/>
    <w:rsid w:val="00755B06"/>
    <w:rsid w:val="00761565"/>
    <w:rsid w:val="00765074"/>
    <w:rsid w:val="00765548"/>
    <w:rsid w:val="00770A50"/>
    <w:rsid w:val="00773C14"/>
    <w:rsid w:val="00775A33"/>
    <w:rsid w:val="00775E7A"/>
    <w:rsid w:val="0077749F"/>
    <w:rsid w:val="00777E64"/>
    <w:rsid w:val="007806D0"/>
    <w:rsid w:val="00780781"/>
    <w:rsid w:val="007811BD"/>
    <w:rsid w:val="007850A0"/>
    <w:rsid w:val="00787698"/>
    <w:rsid w:val="00792FC2"/>
    <w:rsid w:val="0079482E"/>
    <w:rsid w:val="007A32A3"/>
    <w:rsid w:val="007A4476"/>
    <w:rsid w:val="007A469E"/>
    <w:rsid w:val="007A763C"/>
    <w:rsid w:val="007A7EC3"/>
    <w:rsid w:val="007A7F6E"/>
    <w:rsid w:val="007B52C2"/>
    <w:rsid w:val="007B5AA9"/>
    <w:rsid w:val="007B6089"/>
    <w:rsid w:val="007B772E"/>
    <w:rsid w:val="007C015A"/>
    <w:rsid w:val="007C1495"/>
    <w:rsid w:val="007C3B13"/>
    <w:rsid w:val="007C4219"/>
    <w:rsid w:val="007C47DB"/>
    <w:rsid w:val="007C491B"/>
    <w:rsid w:val="007C4943"/>
    <w:rsid w:val="007C7498"/>
    <w:rsid w:val="007D291A"/>
    <w:rsid w:val="007D3196"/>
    <w:rsid w:val="007D5538"/>
    <w:rsid w:val="007E0E0D"/>
    <w:rsid w:val="007E12B7"/>
    <w:rsid w:val="007E3467"/>
    <w:rsid w:val="007E3DA3"/>
    <w:rsid w:val="007E55AF"/>
    <w:rsid w:val="007E5A02"/>
    <w:rsid w:val="007E6CD7"/>
    <w:rsid w:val="007E7BC1"/>
    <w:rsid w:val="007F04C6"/>
    <w:rsid w:val="00803547"/>
    <w:rsid w:val="00803632"/>
    <w:rsid w:val="008052A7"/>
    <w:rsid w:val="00810817"/>
    <w:rsid w:val="00810AE8"/>
    <w:rsid w:val="00814375"/>
    <w:rsid w:val="0081709E"/>
    <w:rsid w:val="008237F5"/>
    <w:rsid w:val="0082409F"/>
    <w:rsid w:val="00824279"/>
    <w:rsid w:val="00824D20"/>
    <w:rsid w:val="0082500C"/>
    <w:rsid w:val="008254B3"/>
    <w:rsid w:val="0083341C"/>
    <w:rsid w:val="008342F9"/>
    <w:rsid w:val="00835570"/>
    <w:rsid w:val="0083636F"/>
    <w:rsid w:val="00842F13"/>
    <w:rsid w:val="00845108"/>
    <w:rsid w:val="00845E95"/>
    <w:rsid w:val="00846212"/>
    <w:rsid w:val="0084621D"/>
    <w:rsid w:val="00846B6E"/>
    <w:rsid w:val="008528A2"/>
    <w:rsid w:val="00853F70"/>
    <w:rsid w:val="00854147"/>
    <w:rsid w:val="008565D4"/>
    <w:rsid w:val="00856EA0"/>
    <w:rsid w:val="00862EC4"/>
    <w:rsid w:val="00862F4E"/>
    <w:rsid w:val="008701A1"/>
    <w:rsid w:val="008728F8"/>
    <w:rsid w:val="00872AE4"/>
    <w:rsid w:val="00875C44"/>
    <w:rsid w:val="00876CB6"/>
    <w:rsid w:val="0087791C"/>
    <w:rsid w:val="00880CB3"/>
    <w:rsid w:val="00884311"/>
    <w:rsid w:val="00885BCE"/>
    <w:rsid w:val="00890733"/>
    <w:rsid w:val="00890927"/>
    <w:rsid w:val="008912C0"/>
    <w:rsid w:val="0089361D"/>
    <w:rsid w:val="008936E9"/>
    <w:rsid w:val="008942EF"/>
    <w:rsid w:val="00897EDA"/>
    <w:rsid w:val="008A3CF4"/>
    <w:rsid w:val="008A42DA"/>
    <w:rsid w:val="008A5291"/>
    <w:rsid w:val="008A66B6"/>
    <w:rsid w:val="008A6DF5"/>
    <w:rsid w:val="008B196F"/>
    <w:rsid w:val="008B7B72"/>
    <w:rsid w:val="008C02CC"/>
    <w:rsid w:val="008C1D40"/>
    <w:rsid w:val="008C3705"/>
    <w:rsid w:val="008C40A4"/>
    <w:rsid w:val="008C6DCE"/>
    <w:rsid w:val="008C6FB7"/>
    <w:rsid w:val="008E289A"/>
    <w:rsid w:val="008E5503"/>
    <w:rsid w:val="008F6191"/>
    <w:rsid w:val="008F6501"/>
    <w:rsid w:val="0090083F"/>
    <w:rsid w:val="00900D3B"/>
    <w:rsid w:val="00901126"/>
    <w:rsid w:val="009023F9"/>
    <w:rsid w:val="00902FC7"/>
    <w:rsid w:val="00903DD6"/>
    <w:rsid w:val="009049B8"/>
    <w:rsid w:val="00904B58"/>
    <w:rsid w:val="00911E3F"/>
    <w:rsid w:val="009121A9"/>
    <w:rsid w:val="00916CF1"/>
    <w:rsid w:val="0092483F"/>
    <w:rsid w:val="00925D83"/>
    <w:rsid w:val="0092615C"/>
    <w:rsid w:val="00927D44"/>
    <w:rsid w:val="00933BF7"/>
    <w:rsid w:val="00944F7D"/>
    <w:rsid w:val="00946F04"/>
    <w:rsid w:val="00950D5E"/>
    <w:rsid w:val="00950E17"/>
    <w:rsid w:val="00953C05"/>
    <w:rsid w:val="00955492"/>
    <w:rsid w:val="00956274"/>
    <w:rsid w:val="0095649B"/>
    <w:rsid w:val="009572CE"/>
    <w:rsid w:val="009623DB"/>
    <w:rsid w:val="00970E40"/>
    <w:rsid w:val="009742B9"/>
    <w:rsid w:val="00974A9A"/>
    <w:rsid w:val="00981358"/>
    <w:rsid w:val="00983B0A"/>
    <w:rsid w:val="009840B6"/>
    <w:rsid w:val="009874F0"/>
    <w:rsid w:val="00990404"/>
    <w:rsid w:val="00990724"/>
    <w:rsid w:val="00995671"/>
    <w:rsid w:val="0099619B"/>
    <w:rsid w:val="009969CD"/>
    <w:rsid w:val="009A149B"/>
    <w:rsid w:val="009A19E5"/>
    <w:rsid w:val="009A38FE"/>
    <w:rsid w:val="009A5AAD"/>
    <w:rsid w:val="009A5F74"/>
    <w:rsid w:val="009A75ED"/>
    <w:rsid w:val="009B1807"/>
    <w:rsid w:val="009B6C8A"/>
    <w:rsid w:val="009B7FAA"/>
    <w:rsid w:val="009C0F0D"/>
    <w:rsid w:val="009C2ECD"/>
    <w:rsid w:val="009C58CC"/>
    <w:rsid w:val="009C7137"/>
    <w:rsid w:val="009D0368"/>
    <w:rsid w:val="009D3FAA"/>
    <w:rsid w:val="009E3CC4"/>
    <w:rsid w:val="009E3CEF"/>
    <w:rsid w:val="009F3061"/>
    <w:rsid w:val="00A015AE"/>
    <w:rsid w:val="00A02014"/>
    <w:rsid w:val="00A03A58"/>
    <w:rsid w:val="00A06935"/>
    <w:rsid w:val="00A06B14"/>
    <w:rsid w:val="00A07042"/>
    <w:rsid w:val="00A1198F"/>
    <w:rsid w:val="00A1354A"/>
    <w:rsid w:val="00A15F5D"/>
    <w:rsid w:val="00A22B73"/>
    <w:rsid w:val="00A265BA"/>
    <w:rsid w:val="00A2782D"/>
    <w:rsid w:val="00A315AD"/>
    <w:rsid w:val="00A454C8"/>
    <w:rsid w:val="00A45980"/>
    <w:rsid w:val="00A54184"/>
    <w:rsid w:val="00A54E8F"/>
    <w:rsid w:val="00A54FBD"/>
    <w:rsid w:val="00A60162"/>
    <w:rsid w:val="00A60FDF"/>
    <w:rsid w:val="00A61197"/>
    <w:rsid w:val="00A61DF1"/>
    <w:rsid w:val="00A621CA"/>
    <w:rsid w:val="00A624B6"/>
    <w:rsid w:val="00A626D6"/>
    <w:rsid w:val="00A632AD"/>
    <w:rsid w:val="00A65615"/>
    <w:rsid w:val="00A66DDF"/>
    <w:rsid w:val="00A72CA1"/>
    <w:rsid w:val="00A73A71"/>
    <w:rsid w:val="00A73D0D"/>
    <w:rsid w:val="00A778F5"/>
    <w:rsid w:val="00A77FE2"/>
    <w:rsid w:val="00A80217"/>
    <w:rsid w:val="00A81F59"/>
    <w:rsid w:val="00A82F14"/>
    <w:rsid w:val="00A83B75"/>
    <w:rsid w:val="00A84A81"/>
    <w:rsid w:val="00A90938"/>
    <w:rsid w:val="00A91AA7"/>
    <w:rsid w:val="00A9273D"/>
    <w:rsid w:val="00A93C3D"/>
    <w:rsid w:val="00A93CBD"/>
    <w:rsid w:val="00AA0DE7"/>
    <w:rsid w:val="00AA0E43"/>
    <w:rsid w:val="00AA29A1"/>
    <w:rsid w:val="00AA7DF1"/>
    <w:rsid w:val="00AB090F"/>
    <w:rsid w:val="00AB1256"/>
    <w:rsid w:val="00AB2530"/>
    <w:rsid w:val="00AB7470"/>
    <w:rsid w:val="00AB7BA3"/>
    <w:rsid w:val="00AC4AB1"/>
    <w:rsid w:val="00AC5DD4"/>
    <w:rsid w:val="00AC7EDE"/>
    <w:rsid w:val="00AD44B5"/>
    <w:rsid w:val="00AD49CF"/>
    <w:rsid w:val="00AD6DD2"/>
    <w:rsid w:val="00AD7AED"/>
    <w:rsid w:val="00AE0330"/>
    <w:rsid w:val="00AE1ABC"/>
    <w:rsid w:val="00AE6483"/>
    <w:rsid w:val="00AE7640"/>
    <w:rsid w:val="00AF0D58"/>
    <w:rsid w:val="00AF0E05"/>
    <w:rsid w:val="00AF3B2E"/>
    <w:rsid w:val="00AF4E0F"/>
    <w:rsid w:val="00AF55A0"/>
    <w:rsid w:val="00AF68AB"/>
    <w:rsid w:val="00AF7290"/>
    <w:rsid w:val="00B01990"/>
    <w:rsid w:val="00B02183"/>
    <w:rsid w:val="00B025E5"/>
    <w:rsid w:val="00B03B85"/>
    <w:rsid w:val="00B06422"/>
    <w:rsid w:val="00B107FE"/>
    <w:rsid w:val="00B10BD9"/>
    <w:rsid w:val="00B12ACD"/>
    <w:rsid w:val="00B1306E"/>
    <w:rsid w:val="00B16730"/>
    <w:rsid w:val="00B1722D"/>
    <w:rsid w:val="00B1784B"/>
    <w:rsid w:val="00B17C63"/>
    <w:rsid w:val="00B20678"/>
    <w:rsid w:val="00B24D0D"/>
    <w:rsid w:val="00B273D5"/>
    <w:rsid w:val="00B319A3"/>
    <w:rsid w:val="00B363A1"/>
    <w:rsid w:val="00B36415"/>
    <w:rsid w:val="00B407B1"/>
    <w:rsid w:val="00B41D9E"/>
    <w:rsid w:val="00B43296"/>
    <w:rsid w:val="00B43F8A"/>
    <w:rsid w:val="00B45A81"/>
    <w:rsid w:val="00B50030"/>
    <w:rsid w:val="00B527A1"/>
    <w:rsid w:val="00B61798"/>
    <w:rsid w:val="00B6182B"/>
    <w:rsid w:val="00B61F9E"/>
    <w:rsid w:val="00B65E0F"/>
    <w:rsid w:val="00B724BA"/>
    <w:rsid w:val="00B73B40"/>
    <w:rsid w:val="00B768F1"/>
    <w:rsid w:val="00B8060C"/>
    <w:rsid w:val="00B82A8C"/>
    <w:rsid w:val="00B841E6"/>
    <w:rsid w:val="00B845B2"/>
    <w:rsid w:val="00B8681B"/>
    <w:rsid w:val="00B86A8F"/>
    <w:rsid w:val="00B929A6"/>
    <w:rsid w:val="00B945C1"/>
    <w:rsid w:val="00BA1FA5"/>
    <w:rsid w:val="00BA5366"/>
    <w:rsid w:val="00BA697A"/>
    <w:rsid w:val="00BB2FCA"/>
    <w:rsid w:val="00BB365A"/>
    <w:rsid w:val="00BB4019"/>
    <w:rsid w:val="00BB7489"/>
    <w:rsid w:val="00BC2A80"/>
    <w:rsid w:val="00BC5414"/>
    <w:rsid w:val="00BC59E9"/>
    <w:rsid w:val="00BC5E86"/>
    <w:rsid w:val="00BC6E00"/>
    <w:rsid w:val="00BD13ED"/>
    <w:rsid w:val="00BD2CE3"/>
    <w:rsid w:val="00BD351E"/>
    <w:rsid w:val="00BD505E"/>
    <w:rsid w:val="00BE16BF"/>
    <w:rsid w:val="00BE2EC8"/>
    <w:rsid w:val="00BF08A2"/>
    <w:rsid w:val="00BF1519"/>
    <w:rsid w:val="00BF3FAD"/>
    <w:rsid w:val="00C003E9"/>
    <w:rsid w:val="00C025E5"/>
    <w:rsid w:val="00C10044"/>
    <w:rsid w:val="00C10805"/>
    <w:rsid w:val="00C14006"/>
    <w:rsid w:val="00C14E0D"/>
    <w:rsid w:val="00C160AE"/>
    <w:rsid w:val="00C21671"/>
    <w:rsid w:val="00C22740"/>
    <w:rsid w:val="00C22DE4"/>
    <w:rsid w:val="00C23A20"/>
    <w:rsid w:val="00C2418C"/>
    <w:rsid w:val="00C3086E"/>
    <w:rsid w:val="00C31B81"/>
    <w:rsid w:val="00C3393D"/>
    <w:rsid w:val="00C366D2"/>
    <w:rsid w:val="00C37423"/>
    <w:rsid w:val="00C37A93"/>
    <w:rsid w:val="00C402B2"/>
    <w:rsid w:val="00C42772"/>
    <w:rsid w:val="00C43D75"/>
    <w:rsid w:val="00C4519A"/>
    <w:rsid w:val="00C46117"/>
    <w:rsid w:val="00C4654F"/>
    <w:rsid w:val="00C50744"/>
    <w:rsid w:val="00C51252"/>
    <w:rsid w:val="00C51844"/>
    <w:rsid w:val="00C52DE4"/>
    <w:rsid w:val="00C5542D"/>
    <w:rsid w:val="00C5631A"/>
    <w:rsid w:val="00C60A1A"/>
    <w:rsid w:val="00C6345A"/>
    <w:rsid w:val="00C70C8A"/>
    <w:rsid w:val="00C801BF"/>
    <w:rsid w:val="00C8132D"/>
    <w:rsid w:val="00C8185E"/>
    <w:rsid w:val="00C8360C"/>
    <w:rsid w:val="00C83DA6"/>
    <w:rsid w:val="00C84D12"/>
    <w:rsid w:val="00C86B8C"/>
    <w:rsid w:val="00C94BEC"/>
    <w:rsid w:val="00C953C6"/>
    <w:rsid w:val="00C96525"/>
    <w:rsid w:val="00CA48FA"/>
    <w:rsid w:val="00CA4F18"/>
    <w:rsid w:val="00CB4C4B"/>
    <w:rsid w:val="00CB5227"/>
    <w:rsid w:val="00CC0858"/>
    <w:rsid w:val="00CC190E"/>
    <w:rsid w:val="00CC4EFD"/>
    <w:rsid w:val="00CC5442"/>
    <w:rsid w:val="00CD1CCE"/>
    <w:rsid w:val="00CD26B0"/>
    <w:rsid w:val="00CD4DDA"/>
    <w:rsid w:val="00CE35B0"/>
    <w:rsid w:val="00CE556A"/>
    <w:rsid w:val="00CE5A93"/>
    <w:rsid w:val="00CE6E59"/>
    <w:rsid w:val="00CE7C74"/>
    <w:rsid w:val="00CF5CB3"/>
    <w:rsid w:val="00CF5DB1"/>
    <w:rsid w:val="00CF6FB8"/>
    <w:rsid w:val="00CF7E88"/>
    <w:rsid w:val="00D00396"/>
    <w:rsid w:val="00D01FB6"/>
    <w:rsid w:val="00D04F62"/>
    <w:rsid w:val="00D1030A"/>
    <w:rsid w:val="00D11D17"/>
    <w:rsid w:val="00D1270A"/>
    <w:rsid w:val="00D13ABA"/>
    <w:rsid w:val="00D155ED"/>
    <w:rsid w:val="00D16208"/>
    <w:rsid w:val="00D1725B"/>
    <w:rsid w:val="00D22503"/>
    <w:rsid w:val="00D23473"/>
    <w:rsid w:val="00D23EC3"/>
    <w:rsid w:val="00D24A33"/>
    <w:rsid w:val="00D25142"/>
    <w:rsid w:val="00D2546C"/>
    <w:rsid w:val="00D31381"/>
    <w:rsid w:val="00D319FB"/>
    <w:rsid w:val="00D31CD8"/>
    <w:rsid w:val="00D32A81"/>
    <w:rsid w:val="00D3346A"/>
    <w:rsid w:val="00D337CD"/>
    <w:rsid w:val="00D36919"/>
    <w:rsid w:val="00D40980"/>
    <w:rsid w:val="00D42EDB"/>
    <w:rsid w:val="00D441E1"/>
    <w:rsid w:val="00D443D5"/>
    <w:rsid w:val="00D44DBC"/>
    <w:rsid w:val="00D46021"/>
    <w:rsid w:val="00D463CC"/>
    <w:rsid w:val="00D50850"/>
    <w:rsid w:val="00D52F9F"/>
    <w:rsid w:val="00D53C1D"/>
    <w:rsid w:val="00D548D3"/>
    <w:rsid w:val="00D55012"/>
    <w:rsid w:val="00D5769E"/>
    <w:rsid w:val="00D57E60"/>
    <w:rsid w:val="00D6241D"/>
    <w:rsid w:val="00D62B0B"/>
    <w:rsid w:val="00D6464C"/>
    <w:rsid w:val="00D64682"/>
    <w:rsid w:val="00D65A52"/>
    <w:rsid w:val="00D70ED5"/>
    <w:rsid w:val="00D72346"/>
    <w:rsid w:val="00D81B44"/>
    <w:rsid w:val="00D847E0"/>
    <w:rsid w:val="00D86773"/>
    <w:rsid w:val="00D87079"/>
    <w:rsid w:val="00D874D7"/>
    <w:rsid w:val="00D87D82"/>
    <w:rsid w:val="00D93E1E"/>
    <w:rsid w:val="00D974C3"/>
    <w:rsid w:val="00DA6C99"/>
    <w:rsid w:val="00DB2F46"/>
    <w:rsid w:val="00DB3DEF"/>
    <w:rsid w:val="00DB7BE5"/>
    <w:rsid w:val="00DC2426"/>
    <w:rsid w:val="00DC3BEF"/>
    <w:rsid w:val="00DC42EE"/>
    <w:rsid w:val="00DC4C52"/>
    <w:rsid w:val="00DD1A4E"/>
    <w:rsid w:val="00DD50A1"/>
    <w:rsid w:val="00DD5561"/>
    <w:rsid w:val="00DE2F5B"/>
    <w:rsid w:val="00DE32FD"/>
    <w:rsid w:val="00DE48BD"/>
    <w:rsid w:val="00DE4FE9"/>
    <w:rsid w:val="00DF1675"/>
    <w:rsid w:val="00DF1CD9"/>
    <w:rsid w:val="00DF25F8"/>
    <w:rsid w:val="00DF286C"/>
    <w:rsid w:val="00DF4583"/>
    <w:rsid w:val="00DF4FF2"/>
    <w:rsid w:val="00DF5B1C"/>
    <w:rsid w:val="00DF5C8E"/>
    <w:rsid w:val="00DF7692"/>
    <w:rsid w:val="00E008AD"/>
    <w:rsid w:val="00E02321"/>
    <w:rsid w:val="00E052D7"/>
    <w:rsid w:val="00E0550B"/>
    <w:rsid w:val="00E077ED"/>
    <w:rsid w:val="00E078B9"/>
    <w:rsid w:val="00E07E4A"/>
    <w:rsid w:val="00E13BD3"/>
    <w:rsid w:val="00E13D4F"/>
    <w:rsid w:val="00E176F6"/>
    <w:rsid w:val="00E2296D"/>
    <w:rsid w:val="00E26913"/>
    <w:rsid w:val="00E26F9F"/>
    <w:rsid w:val="00E4083A"/>
    <w:rsid w:val="00E41AE6"/>
    <w:rsid w:val="00E41FBE"/>
    <w:rsid w:val="00E42289"/>
    <w:rsid w:val="00E45BF8"/>
    <w:rsid w:val="00E51981"/>
    <w:rsid w:val="00E52349"/>
    <w:rsid w:val="00E52839"/>
    <w:rsid w:val="00E54B39"/>
    <w:rsid w:val="00E55967"/>
    <w:rsid w:val="00E564AD"/>
    <w:rsid w:val="00E566F7"/>
    <w:rsid w:val="00E56BAA"/>
    <w:rsid w:val="00E60E2A"/>
    <w:rsid w:val="00E6138D"/>
    <w:rsid w:val="00E61D03"/>
    <w:rsid w:val="00E61E6B"/>
    <w:rsid w:val="00E62899"/>
    <w:rsid w:val="00E63112"/>
    <w:rsid w:val="00E657A6"/>
    <w:rsid w:val="00E65923"/>
    <w:rsid w:val="00E665DD"/>
    <w:rsid w:val="00E67B12"/>
    <w:rsid w:val="00E67CC5"/>
    <w:rsid w:val="00E70243"/>
    <w:rsid w:val="00E716D7"/>
    <w:rsid w:val="00E742CB"/>
    <w:rsid w:val="00E76484"/>
    <w:rsid w:val="00E76912"/>
    <w:rsid w:val="00E801D4"/>
    <w:rsid w:val="00E82646"/>
    <w:rsid w:val="00E85171"/>
    <w:rsid w:val="00E86613"/>
    <w:rsid w:val="00E95623"/>
    <w:rsid w:val="00E968BA"/>
    <w:rsid w:val="00E97CFE"/>
    <w:rsid w:val="00EA230A"/>
    <w:rsid w:val="00EA385A"/>
    <w:rsid w:val="00EA4A8B"/>
    <w:rsid w:val="00EA61D7"/>
    <w:rsid w:val="00EA63B4"/>
    <w:rsid w:val="00EA6DFF"/>
    <w:rsid w:val="00EA707D"/>
    <w:rsid w:val="00EC245F"/>
    <w:rsid w:val="00EC58D1"/>
    <w:rsid w:val="00EC797F"/>
    <w:rsid w:val="00EC7D9D"/>
    <w:rsid w:val="00ED05BF"/>
    <w:rsid w:val="00ED06A9"/>
    <w:rsid w:val="00ED1138"/>
    <w:rsid w:val="00ED2433"/>
    <w:rsid w:val="00ED3C83"/>
    <w:rsid w:val="00ED5B7B"/>
    <w:rsid w:val="00EE01DF"/>
    <w:rsid w:val="00EE0C11"/>
    <w:rsid w:val="00EE37B7"/>
    <w:rsid w:val="00EF197B"/>
    <w:rsid w:val="00EF2C7E"/>
    <w:rsid w:val="00EF31BF"/>
    <w:rsid w:val="00EF694E"/>
    <w:rsid w:val="00F0021E"/>
    <w:rsid w:val="00F00346"/>
    <w:rsid w:val="00F00347"/>
    <w:rsid w:val="00F01518"/>
    <w:rsid w:val="00F06C99"/>
    <w:rsid w:val="00F11667"/>
    <w:rsid w:val="00F12262"/>
    <w:rsid w:val="00F12A32"/>
    <w:rsid w:val="00F14B7D"/>
    <w:rsid w:val="00F1660A"/>
    <w:rsid w:val="00F1660F"/>
    <w:rsid w:val="00F205E2"/>
    <w:rsid w:val="00F23713"/>
    <w:rsid w:val="00F265FD"/>
    <w:rsid w:val="00F271BD"/>
    <w:rsid w:val="00F27F3F"/>
    <w:rsid w:val="00F347A2"/>
    <w:rsid w:val="00F4189D"/>
    <w:rsid w:val="00F41A67"/>
    <w:rsid w:val="00F431A0"/>
    <w:rsid w:val="00F433A1"/>
    <w:rsid w:val="00F43681"/>
    <w:rsid w:val="00F44F74"/>
    <w:rsid w:val="00F4520C"/>
    <w:rsid w:val="00F456A9"/>
    <w:rsid w:val="00F51996"/>
    <w:rsid w:val="00F523ED"/>
    <w:rsid w:val="00F55AFC"/>
    <w:rsid w:val="00F55C0B"/>
    <w:rsid w:val="00F619A9"/>
    <w:rsid w:val="00F62B68"/>
    <w:rsid w:val="00F65497"/>
    <w:rsid w:val="00F655CA"/>
    <w:rsid w:val="00F65674"/>
    <w:rsid w:val="00F74A42"/>
    <w:rsid w:val="00F74D9E"/>
    <w:rsid w:val="00F76C69"/>
    <w:rsid w:val="00F76F5B"/>
    <w:rsid w:val="00F77BC9"/>
    <w:rsid w:val="00F8452D"/>
    <w:rsid w:val="00F87A18"/>
    <w:rsid w:val="00F87A9A"/>
    <w:rsid w:val="00F930C2"/>
    <w:rsid w:val="00F934C7"/>
    <w:rsid w:val="00F93C05"/>
    <w:rsid w:val="00F9461F"/>
    <w:rsid w:val="00F94FD1"/>
    <w:rsid w:val="00F96895"/>
    <w:rsid w:val="00F96E70"/>
    <w:rsid w:val="00FA0756"/>
    <w:rsid w:val="00FA1884"/>
    <w:rsid w:val="00FA2705"/>
    <w:rsid w:val="00FA6176"/>
    <w:rsid w:val="00FA7ECF"/>
    <w:rsid w:val="00FB2DEE"/>
    <w:rsid w:val="00FB4754"/>
    <w:rsid w:val="00FB58C3"/>
    <w:rsid w:val="00FB62BB"/>
    <w:rsid w:val="00FB66BA"/>
    <w:rsid w:val="00FC58FF"/>
    <w:rsid w:val="00FC724E"/>
    <w:rsid w:val="00FD0753"/>
    <w:rsid w:val="00FD2E2F"/>
    <w:rsid w:val="00FD411D"/>
    <w:rsid w:val="00FD55A1"/>
    <w:rsid w:val="00FD77F6"/>
    <w:rsid w:val="00FE0F29"/>
    <w:rsid w:val="00FE12E3"/>
    <w:rsid w:val="00FE3562"/>
    <w:rsid w:val="00FE37D1"/>
    <w:rsid w:val="00FE3C98"/>
    <w:rsid w:val="00FE588B"/>
    <w:rsid w:val="00FF0431"/>
    <w:rsid w:val="00FF1937"/>
    <w:rsid w:val="00FF402E"/>
    <w:rsid w:val="00FF4824"/>
    <w:rsid w:val="00FF4D03"/>
    <w:rsid w:val="00FF5EB5"/>
    <w:rsid w:val="00FF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CDE12"/>
  <w15:chartTrackingRefBased/>
  <w15:docId w15:val="{897EA7F8-E691-4099-AC67-33658A565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BL Hebrew" w:eastAsiaTheme="minorHAnsi" w:hAnsi="SBL Hebrew" w:cs="SBL Hebrew"/>
        <w:sz w:val="24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6B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4FE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19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19A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D7B4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32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288C"/>
  </w:style>
  <w:style w:type="paragraph" w:styleId="Footer">
    <w:name w:val="footer"/>
    <w:basedOn w:val="Normal"/>
    <w:link w:val="FooterChar"/>
    <w:uiPriority w:val="99"/>
    <w:unhideWhenUsed/>
    <w:rsid w:val="00732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28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57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1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5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0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6741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7599280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14868381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08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73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50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951672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069206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878392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7042953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56628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362742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7154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30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4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8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443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163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411945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56896171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597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656497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5427386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6580612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3922099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8430018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7436084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8659687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9838881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47392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0190250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9139303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5818304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4313193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9115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262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2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18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69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361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2527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7773257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09547390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1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41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604210">
                      <w:marLeft w:val="240"/>
                      <w:marRight w:val="240"/>
                      <w:marTop w:val="3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0092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306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0689154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7604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8597443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510986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3749684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812670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3094081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305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0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43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612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43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5127535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2949785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90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54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798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577166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199337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2105420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6490042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2674653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1879538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6809403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8932465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52638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9115412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4980044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1328716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7487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574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39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823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469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233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1744276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46379328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64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21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272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547215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513256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422096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942040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1259467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0979582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5311164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3272398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47068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1298130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0338499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3486257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0118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058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67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75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792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776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5305349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3536780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73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502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755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584967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4669178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518659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6491026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55779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706393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0729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8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7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386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39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421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2990834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73974511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989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25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651966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256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7249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17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96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83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04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2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920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8933880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50467146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39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913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20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7720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5248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05431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93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99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232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10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4324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0772011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471855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97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1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8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3223931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9200021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3806155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8236293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263669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8716231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24818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3919849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9724900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12455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9257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395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4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5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25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2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7497511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49389266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78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03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42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4839124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058046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2125381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782524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8711895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2204260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190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6374719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9200810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1900991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7482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258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13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24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81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702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7171344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5872336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7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866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760235">
                      <w:marLeft w:val="240"/>
                      <w:marRight w:val="240"/>
                      <w:marTop w:val="3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97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846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0447431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029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3852646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143843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9651522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7673870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177367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091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2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46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05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223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5627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1372719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01867917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50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183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129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117189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223236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8651258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6006687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7707747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7312162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6848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177052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0352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46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4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5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657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461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1733209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166863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3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434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944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1989650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761517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4515504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908868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5709755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250120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4442592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2922998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32560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4669396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213765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5905826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7503175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381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4A9544DC-F71E-4B46-B37A-C41E09A126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4</TotalTime>
  <Pages>9</Pages>
  <Words>1811</Words>
  <Characters>1032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Nielsen</dc:creator>
  <cp:keywords/>
  <dc:description/>
  <cp:lastModifiedBy>William Nielsen</cp:lastModifiedBy>
  <cp:revision>10</cp:revision>
  <cp:lastPrinted>2022-01-16T17:58:00Z</cp:lastPrinted>
  <dcterms:created xsi:type="dcterms:W3CDTF">2018-07-26T01:05:00Z</dcterms:created>
  <dcterms:modified xsi:type="dcterms:W3CDTF">2022-03-11T14:32:00Z</dcterms:modified>
</cp:coreProperties>
</file>